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FEB3F" w14:textId="77777777" w:rsidR="003F3AD3" w:rsidRDefault="003F3AD3" w:rsidP="009E00A0">
      <w:pPr>
        <w:autoSpaceDE w:val="0"/>
        <w:autoSpaceDN w:val="0"/>
        <w:adjustRightInd w:val="0"/>
        <w:jc w:val="center"/>
        <w:rPr>
          <w:b/>
          <w:bCs/>
          <w:sz w:val="36"/>
          <w:szCs w:val="32"/>
          <w:u w:val="single"/>
          <w:lang w:val="en"/>
        </w:rPr>
      </w:pPr>
    </w:p>
    <w:p w14:paraId="392BE055" w14:textId="77777777" w:rsidR="003F3AD3" w:rsidRDefault="003F3AD3" w:rsidP="009E00A0">
      <w:pPr>
        <w:autoSpaceDE w:val="0"/>
        <w:autoSpaceDN w:val="0"/>
        <w:adjustRightInd w:val="0"/>
        <w:jc w:val="center"/>
        <w:rPr>
          <w:b/>
          <w:bCs/>
          <w:sz w:val="36"/>
          <w:szCs w:val="32"/>
          <w:u w:val="single"/>
          <w:lang w:val="en"/>
        </w:rPr>
      </w:pPr>
    </w:p>
    <w:p w14:paraId="65CD112D" w14:textId="22D0A3E2" w:rsidR="009E00A0" w:rsidRPr="00367B43" w:rsidRDefault="00ED1FD6" w:rsidP="009E00A0">
      <w:pPr>
        <w:autoSpaceDE w:val="0"/>
        <w:autoSpaceDN w:val="0"/>
        <w:adjustRightInd w:val="0"/>
        <w:jc w:val="center"/>
        <w:rPr>
          <w:b/>
          <w:bCs/>
          <w:sz w:val="36"/>
          <w:szCs w:val="32"/>
          <w:u w:val="single"/>
          <w:lang w:val="en"/>
        </w:rPr>
      </w:pPr>
      <w:r>
        <w:rPr>
          <w:b/>
          <w:bCs/>
          <w:sz w:val="36"/>
          <w:szCs w:val="32"/>
          <w:u w:val="single"/>
          <w:lang w:val="en"/>
        </w:rPr>
        <w:t xml:space="preserve">RUET </w:t>
      </w:r>
      <w:proofErr w:type="spellStart"/>
      <w:r w:rsidR="009E00A0" w:rsidRPr="00367B43">
        <w:rPr>
          <w:b/>
          <w:bCs/>
          <w:sz w:val="36"/>
          <w:szCs w:val="32"/>
          <w:u w:val="single"/>
          <w:lang w:val="en"/>
        </w:rPr>
        <w:t>Proforma</w:t>
      </w:r>
      <w:proofErr w:type="spellEnd"/>
      <w:r w:rsidR="009E00A0" w:rsidRPr="00367B43">
        <w:rPr>
          <w:b/>
          <w:bCs/>
          <w:sz w:val="36"/>
          <w:szCs w:val="32"/>
          <w:u w:val="single"/>
          <w:lang w:val="en"/>
        </w:rPr>
        <w:t xml:space="preserve"> for submitting </w:t>
      </w:r>
      <w:r w:rsidR="00371F41">
        <w:rPr>
          <w:b/>
          <w:bCs/>
          <w:sz w:val="36"/>
          <w:szCs w:val="32"/>
          <w:u w:val="single"/>
          <w:lang w:val="en"/>
        </w:rPr>
        <w:t xml:space="preserve">Foreign </w:t>
      </w:r>
      <w:r w:rsidR="00FC2CE9">
        <w:rPr>
          <w:b/>
          <w:bCs/>
          <w:sz w:val="36"/>
          <w:szCs w:val="32"/>
          <w:u w:val="single"/>
          <w:lang w:val="en"/>
        </w:rPr>
        <w:t>Conference Grant</w:t>
      </w:r>
    </w:p>
    <w:p w14:paraId="0718D287" w14:textId="77777777" w:rsidR="009E00A0" w:rsidRPr="00E67C40" w:rsidRDefault="009E00A0" w:rsidP="009E00A0">
      <w:pPr>
        <w:autoSpaceDE w:val="0"/>
        <w:autoSpaceDN w:val="0"/>
        <w:adjustRightInd w:val="0"/>
        <w:jc w:val="center"/>
        <w:rPr>
          <w:sz w:val="22"/>
          <w:szCs w:val="22"/>
          <w:highlight w:val="white"/>
          <w:lang w:val="en"/>
        </w:rPr>
      </w:pPr>
    </w:p>
    <w:p w14:paraId="5E513D16" w14:textId="328D19A5" w:rsidR="009E00A0" w:rsidRPr="00E67C40" w:rsidRDefault="00FC2CE9" w:rsidP="009E00A0">
      <w:pPr>
        <w:autoSpaceDE w:val="0"/>
        <w:autoSpaceDN w:val="0"/>
        <w:adjustRightInd w:val="0"/>
        <w:jc w:val="center"/>
        <w:rPr>
          <w:b/>
          <w:bCs/>
          <w:sz w:val="22"/>
          <w:szCs w:val="22"/>
          <w:lang w:val="en"/>
        </w:rPr>
      </w:pPr>
      <w:r>
        <w:rPr>
          <w:sz w:val="22"/>
          <w:szCs w:val="22"/>
          <w:highlight w:val="white"/>
          <w:lang w:val="en"/>
        </w:rPr>
        <w:t>Six (06)</w:t>
      </w:r>
      <w:r w:rsidR="009E00A0" w:rsidRPr="00E67C40">
        <w:rPr>
          <w:sz w:val="22"/>
          <w:szCs w:val="22"/>
          <w:highlight w:val="white"/>
          <w:lang w:val="en"/>
        </w:rPr>
        <w:t xml:space="preserve"> hard copies duly </w:t>
      </w:r>
      <w:r w:rsidR="00833236" w:rsidRPr="00E67C40">
        <w:rPr>
          <w:sz w:val="22"/>
          <w:szCs w:val="22"/>
          <w:highlight w:val="white"/>
          <w:lang w:val="en"/>
        </w:rPr>
        <w:t xml:space="preserve">filled up and </w:t>
      </w:r>
      <w:r w:rsidR="009E00A0" w:rsidRPr="00E67C40">
        <w:rPr>
          <w:sz w:val="22"/>
          <w:szCs w:val="22"/>
          <w:highlight w:val="white"/>
          <w:lang w:val="en"/>
        </w:rPr>
        <w:t xml:space="preserve">forwarded by </w:t>
      </w:r>
      <w:r w:rsidR="00833236" w:rsidRPr="00E67C40">
        <w:rPr>
          <w:sz w:val="22"/>
          <w:szCs w:val="22"/>
          <w:highlight w:val="white"/>
          <w:lang w:val="en"/>
        </w:rPr>
        <w:t xml:space="preserve">the </w:t>
      </w:r>
      <w:r w:rsidR="00010094" w:rsidRPr="00E67C40">
        <w:rPr>
          <w:sz w:val="22"/>
          <w:szCs w:val="22"/>
          <w:highlight w:val="white"/>
          <w:lang w:val="en"/>
        </w:rPr>
        <w:t>head/director of the respective dep</w:t>
      </w:r>
      <w:r w:rsidR="00371F41">
        <w:rPr>
          <w:sz w:val="22"/>
          <w:szCs w:val="22"/>
          <w:highlight w:val="white"/>
          <w:lang w:val="en"/>
        </w:rPr>
        <w:t>artment/Institute</w:t>
      </w:r>
      <w:r w:rsidR="00010094" w:rsidRPr="00E67C40">
        <w:rPr>
          <w:sz w:val="22"/>
          <w:szCs w:val="22"/>
          <w:highlight w:val="white"/>
          <w:lang w:val="en"/>
        </w:rPr>
        <w:t xml:space="preserve"> to be sen</w:t>
      </w:r>
      <w:r w:rsidR="008F2913">
        <w:rPr>
          <w:sz w:val="22"/>
          <w:szCs w:val="22"/>
          <w:highlight w:val="white"/>
          <w:lang w:val="en"/>
        </w:rPr>
        <w:t>t</w:t>
      </w:r>
      <w:r w:rsidR="00010094" w:rsidRPr="00E67C40">
        <w:rPr>
          <w:sz w:val="22"/>
          <w:szCs w:val="22"/>
          <w:highlight w:val="white"/>
          <w:lang w:val="en"/>
        </w:rPr>
        <w:t xml:space="preserve"> to the </w:t>
      </w:r>
      <w:r w:rsidR="009E00A0" w:rsidRPr="00E67C40">
        <w:rPr>
          <w:sz w:val="22"/>
          <w:szCs w:val="22"/>
          <w:highlight w:val="white"/>
          <w:lang w:val="en"/>
        </w:rPr>
        <w:t>Office of the</w:t>
      </w:r>
      <w:r w:rsidR="00010094" w:rsidRPr="00E67C40">
        <w:rPr>
          <w:sz w:val="22"/>
          <w:szCs w:val="22"/>
          <w:highlight w:val="white"/>
          <w:lang w:val="en"/>
        </w:rPr>
        <w:t xml:space="preserve"> </w:t>
      </w:r>
      <w:r w:rsidR="009E00A0" w:rsidRPr="00E67C40">
        <w:rPr>
          <w:sz w:val="22"/>
          <w:szCs w:val="22"/>
          <w:highlight w:val="white"/>
          <w:lang w:val="en"/>
        </w:rPr>
        <w:t xml:space="preserve">Director (Research </w:t>
      </w:r>
      <w:r w:rsidR="00582B22">
        <w:rPr>
          <w:sz w:val="22"/>
          <w:szCs w:val="22"/>
          <w:highlight w:val="white"/>
          <w:lang w:val="en"/>
        </w:rPr>
        <w:t>&amp;</w:t>
      </w:r>
      <w:r w:rsidR="009E00A0" w:rsidRPr="00E67C40">
        <w:rPr>
          <w:sz w:val="22"/>
          <w:szCs w:val="22"/>
          <w:highlight w:val="white"/>
          <w:lang w:val="en"/>
        </w:rPr>
        <w:t xml:space="preserve"> Extension), </w:t>
      </w:r>
      <w:r w:rsidR="003F69E4">
        <w:rPr>
          <w:sz w:val="22"/>
          <w:szCs w:val="22"/>
          <w:lang w:val="en"/>
        </w:rPr>
        <w:t>RUET</w:t>
      </w:r>
      <w:r w:rsidR="009E00A0" w:rsidRPr="00E67C40">
        <w:rPr>
          <w:sz w:val="22"/>
          <w:szCs w:val="22"/>
          <w:lang w:val="en"/>
        </w:rPr>
        <w:t xml:space="preserve">, </w:t>
      </w:r>
      <w:proofErr w:type="gramStart"/>
      <w:r w:rsidR="003F69E4">
        <w:rPr>
          <w:sz w:val="22"/>
          <w:szCs w:val="22"/>
          <w:lang w:val="en"/>
        </w:rPr>
        <w:t>Rajshahi</w:t>
      </w:r>
      <w:proofErr w:type="gramEnd"/>
      <w:r w:rsidR="00DF55A2">
        <w:rPr>
          <w:sz w:val="22"/>
          <w:szCs w:val="22"/>
          <w:lang w:val="en"/>
        </w:rPr>
        <w:t>.</w:t>
      </w:r>
    </w:p>
    <w:p w14:paraId="6DA17019" w14:textId="5E499901" w:rsidR="009E00A0" w:rsidRPr="00E67C40" w:rsidRDefault="009E00A0" w:rsidP="009E00A0">
      <w:pPr>
        <w:autoSpaceDE w:val="0"/>
        <w:autoSpaceDN w:val="0"/>
        <w:adjustRightInd w:val="0"/>
        <w:jc w:val="center"/>
        <w:rPr>
          <w:i/>
          <w:iCs/>
          <w:sz w:val="22"/>
          <w:szCs w:val="22"/>
          <w:lang w:val="en"/>
        </w:rPr>
      </w:pPr>
      <w:r w:rsidRPr="00E67C40">
        <w:rPr>
          <w:i/>
          <w:iCs/>
          <w:sz w:val="22"/>
          <w:szCs w:val="22"/>
          <w:lang w:val="en"/>
        </w:rPr>
        <w:t xml:space="preserve">Furnish details to facilitate </w:t>
      </w:r>
      <w:r w:rsidR="00FC2CE9">
        <w:rPr>
          <w:i/>
          <w:iCs/>
          <w:sz w:val="22"/>
          <w:szCs w:val="22"/>
          <w:lang w:val="en"/>
        </w:rPr>
        <w:t>Conference</w:t>
      </w:r>
      <w:r w:rsidR="008F2913">
        <w:rPr>
          <w:i/>
          <w:iCs/>
          <w:sz w:val="22"/>
          <w:szCs w:val="22"/>
          <w:lang w:val="en"/>
        </w:rPr>
        <w:t xml:space="preserve"> </w:t>
      </w:r>
      <w:r w:rsidRPr="00E67C40">
        <w:rPr>
          <w:i/>
          <w:iCs/>
          <w:sz w:val="22"/>
          <w:szCs w:val="22"/>
          <w:lang w:val="en"/>
        </w:rPr>
        <w:t>evaluation</w:t>
      </w:r>
      <w:r w:rsidR="00FC2CE9">
        <w:rPr>
          <w:i/>
          <w:iCs/>
          <w:sz w:val="22"/>
          <w:szCs w:val="22"/>
          <w:lang w:val="en"/>
        </w:rPr>
        <w:t>/Scrutiny</w:t>
      </w:r>
      <w:r w:rsidRPr="00E67C40">
        <w:rPr>
          <w:i/>
          <w:iCs/>
          <w:sz w:val="22"/>
          <w:szCs w:val="22"/>
          <w:lang w:val="en"/>
        </w:rPr>
        <w:t>. Expand rows to meet your requirements</w:t>
      </w:r>
      <w:r w:rsidR="008F2913">
        <w:rPr>
          <w:i/>
          <w:iCs/>
          <w:sz w:val="22"/>
          <w:szCs w:val="22"/>
          <w:lang w:val="en"/>
        </w:rPr>
        <w:t>.</w:t>
      </w:r>
    </w:p>
    <w:p w14:paraId="5934CA51" w14:textId="77777777" w:rsidR="00371F41" w:rsidRDefault="00371F41" w:rsidP="00A04365">
      <w:pPr>
        <w:autoSpaceDE w:val="0"/>
        <w:autoSpaceDN w:val="0"/>
        <w:adjustRightInd w:val="0"/>
        <w:spacing w:line="276" w:lineRule="auto"/>
        <w:rPr>
          <w:b/>
          <w:bCs/>
          <w:sz w:val="22"/>
          <w:szCs w:val="22"/>
          <w:lang w:val="en"/>
        </w:rPr>
      </w:pPr>
    </w:p>
    <w:p w14:paraId="1D6DE35B" w14:textId="3E3D856F" w:rsidR="00FC2CE9" w:rsidRPr="00E67C40" w:rsidRDefault="00FC2CE9" w:rsidP="00A04365">
      <w:pPr>
        <w:autoSpaceDE w:val="0"/>
        <w:autoSpaceDN w:val="0"/>
        <w:adjustRightInd w:val="0"/>
        <w:spacing w:line="276" w:lineRule="auto"/>
        <w:rPr>
          <w:rFonts w:ascii="SutonnyMJ" w:hAnsi="SutonnyMJ" w:cs="SutonnyMJ"/>
          <w:sz w:val="22"/>
          <w:szCs w:val="22"/>
          <w:lang w:val="en"/>
        </w:rPr>
      </w:pPr>
      <w:r>
        <w:rPr>
          <w:b/>
          <w:bCs/>
          <w:sz w:val="22"/>
          <w:szCs w:val="22"/>
          <w:lang w:val="en"/>
        </w:rPr>
        <w:t xml:space="preserve">           </w:t>
      </w:r>
    </w:p>
    <w:tbl>
      <w:tblPr>
        <w:tblW w:w="989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"/>
        <w:gridCol w:w="4942"/>
        <w:gridCol w:w="270"/>
        <w:gridCol w:w="2880"/>
        <w:gridCol w:w="1260"/>
      </w:tblGrid>
      <w:tr w:rsidR="00981C3B" w:rsidRPr="003F3AD3" w14:paraId="66FBCF8C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2DDA0788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1.</w:t>
            </w:r>
          </w:p>
        </w:tc>
        <w:tc>
          <w:tcPr>
            <w:tcW w:w="4942" w:type="dxa"/>
            <w:shd w:val="clear" w:color="000000" w:fill="FFFFFF"/>
          </w:tcPr>
          <w:p w14:paraId="205FB936" w14:textId="790ED07E" w:rsidR="00981C3B" w:rsidRPr="003F3AD3" w:rsidRDefault="00FC2CE9" w:rsidP="00FC2CE9">
            <w:pPr>
              <w:autoSpaceDE w:val="0"/>
              <w:autoSpaceDN w:val="0"/>
              <w:adjustRightInd w:val="0"/>
              <w:spacing w:line="276" w:lineRule="auto"/>
              <w:ind w:right="-108"/>
              <w:rPr>
                <w:lang w:val="en"/>
              </w:rPr>
            </w:pPr>
            <w:r w:rsidRPr="003F3AD3">
              <w:rPr>
                <w:lang w:val="en"/>
              </w:rPr>
              <w:t>Name</w:t>
            </w:r>
            <w:r w:rsidR="00367B43" w:rsidRPr="003F3AD3">
              <w:rPr>
                <w:lang w:val="en"/>
              </w:rPr>
              <w:t xml:space="preserve"> of the </w:t>
            </w:r>
            <w:r w:rsidRPr="003F3AD3">
              <w:rPr>
                <w:lang w:val="en"/>
              </w:rPr>
              <w:t>Applicant</w:t>
            </w:r>
          </w:p>
        </w:tc>
        <w:tc>
          <w:tcPr>
            <w:tcW w:w="270" w:type="dxa"/>
            <w:shd w:val="clear" w:color="000000" w:fill="FFFFFF"/>
          </w:tcPr>
          <w:p w14:paraId="13510710" w14:textId="133EB617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shd w:val="clear" w:color="000000" w:fill="FFFFFF"/>
          </w:tcPr>
          <w:p w14:paraId="2688BE5D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</w:tr>
      <w:tr w:rsidR="00573A99" w:rsidRPr="003F3AD3" w14:paraId="174E693A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65561EED" w14:textId="77777777" w:rsidR="00573A99" w:rsidRPr="003F3AD3" w:rsidRDefault="00573A9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2.</w:t>
            </w:r>
          </w:p>
        </w:tc>
        <w:tc>
          <w:tcPr>
            <w:tcW w:w="4942" w:type="dxa"/>
            <w:tcBorders>
              <w:bottom w:val="nil"/>
            </w:tcBorders>
            <w:shd w:val="clear" w:color="000000" w:fill="FFFFFF"/>
          </w:tcPr>
          <w:p w14:paraId="33ED479C" w14:textId="3E6123DB" w:rsidR="00573A99" w:rsidRPr="003F3AD3" w:rsidRDefault="00FC2CE9" w:rsidP="00582B22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Designation</w:t>
            </w:r>
          </w:p>
        </w:tc>
        <w:tc>
          <w:tcPr>
            <w:tcW w:w="270" w:type="dxa"/>
            <w:shd w:val="clear" w:color="000000" w:fill="FFFFFF"/>
          </w:tcPr>
          <w:p w14:paraId="30E0F986" w14:textId="67DC3C7C" w:rsidR="00573A99" w:rsidRPr="003F3AD3" w:rsidRDefault="00573A99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shd w:val="clear" w:color="000000" w:fill="FFFFFF"/>
          </w:tcPr>
          <w:p w14:paraId="41D158F4" w14:textId="1B36971E" w:rsidR="00573A99" w:rsidRPr="003F3AD3" w:rsidRDefault="00573A99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</w:tr>
      <w:tr w:rsidR="00981C3B" w:rsidRPr="003F3AD3" w14:paraId="1FCCFA75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36278EB8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3.</w:t>
            </w:r>
          </w:p>
        </w:tc>
        <w:tc>
          <w:tcPr>
            <w:tcW w:w="4942" w:type="dxa"/>
            <w:tcBorders>
              <w:top w:val="single" w:sz="4" w:space="0" w:color="auto"/>
            </w:tcBorders>
            <w:shd w:val="clear" w:color="000000" w:fill="FFFFFF"/>
          </w:tcPr>
          <w:p w14:paraId="269AE89C" w14:textId="1801C8CD" w:rsidR="00981C3B" w:rsidRPr="003F3AD3" w:rsidRDefault="00981C3B" w:rsidP="00407B48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Name of the Department/Institute</w:t>
            </w:r>
          </w:p>
        </w:tc>
        <w:tc>
          <w:tcPr>
            <w:tcW w:w="270" w:type="dxa"/>
            <w:shd w:val="clear" w:color="000000" w:fill="FFFFFF"/>
          </w:tcPr>
          <w:p w14:paraId="1FDA7241" w14:textId="070960BA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shd w:val="clear" w:color="000000" w:fill="FFFFFF"/>
          </w:tcPr>
          <w:p w14:paraId="1A5DE954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</w:tr>
      <w:tr w:rsidR="00981C3B" w:rsidRPr="003F3AD3" w14:paraId="0159BAD8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15B12429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4.</w:t>
            </w:r>
          </w:p>
        </w:tc>
        <w:tc>
          <w:tcPr>
            <w:tcW w:w="4942" w:type="dxa"/>
            <w:tcBorders>
              <w:bottom w:val="single" w:sz="4" w:space="0" w:color="auto"/>
            </w:tcBorders>
            <w:shd w:val="clear" w:color="000000" w:fill="FFFFFF"/>
          </w:tcPr>
          <w:p w14:paraId="47C50193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Name of the University</w:t>
            </w:r>
          </w:p>
        </w:tc>
        <w:tc>
          <w:tcPr>
            <w:tcW w:w="270" w:type="dxa"/>
            <w:shd w:val="clear" w:color="000000" w:fill="FFFFFF"/>
          </w:tcPr>
          <w:p w14:paraId="6BDA4595" w14:textId="0DD086D5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shd w:val="clear" w:color="000000" w:fill="FFFFFF"/>
          </w:tcPr>
          <w:p w14:paraId="2FAC5586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</w:tr>
      <w:tr w:rsidR="00981C3B" w:rsidRPr="003F3AD3" w14:paraId="3D21E63A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6A6196AE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5.</w:t>
            </w:r>
          </w:p>
        </w:tc>
        <w:tc>
          <w:tcPr>
            <w:tcW w:w="494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3CDE837A" w14:textId="69250A66" w:rsidR="00981C3B" w:rsidRPr="003F3AD3" w:rsidRDefault="00FC2CE9" w:rsidP="00DE42A1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lang w:val="en"/>
              </w:rPr>
            </w:pPr>
            <w:r w:rsidRPr="003F3AD3">
              <w:rPr>
                <w:lang w:val="en"/>
              </w:rPr>
              <w:t>Paper Title</w:t>
            </w:r>
          </w:p>
        </w:tc>
        <w:tc>
          <w:tcPr>
            <w:tcW w:w="270" w:type="dxa"/>
            <w:shd w:val="clear" w:color="000000" w:fill="FFFFFF"/>
          </w:tcPr>
          <w:p w14:paraId="3F66C4B3" w14:textId="13D142E4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tcBorders>
              <w:bottom w:val="single" w:sz="4" w:space="0" w:color="auto"/>
            </w:tcBorders>
            <w:shd w:val="clear" w:color="000000" w:fill="FFFFFF"/>
          </w:tcPr>
          <w:p w14:paraId="6494D7A6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</w:tr>
      <w:tr w:rsidR="00582B22" w:rsidRPr="003F3AD3" w14:paraId="4FD1BB8E" w14:textId="38266CF5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588A20A0" w14:textId="77777777" w:rsidR="00582B22" w:rsidRPr="003F3AD3" w:rsidRDefault="00582B22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6.</w:t>
            </w:r>
          </w:p>
        </w:tc>
        <w:tc>
          <w:tcPr>
            <w:tcW w:w="4942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</w:tcPr>
          <w:p w14:paraId="461286FF" w14:textId="39F78420" w:rsidR="00CC2C81" w:rsidRPr="003F3AD3" w:rsidRDefault="00FC2CE9" w:rsidP="00FC2CE9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Name of all Authors</w:t>
            </w:r>
            <w:r w:rsidR="00CC2C81" w:rsidRPr="003F3AD3">
              <w:rPr>
                <w:lang w:val="en"/>
              </w:rPr>
              <w:t xml:space="preserve"> 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29B4A517" w14:textId="77777777" w:rsidR="00582B22" w:rsidRPr="003F3AD3" w:rsidRDefault="00582B22" w:rsidP="00582B22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352EC2A7" w14:textId="77777777" w:rsidR="00582B22" w:rsidRPr="003F3AD3" w:rsidRDefault="00582B22" w:rsidP="00582B22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582B22" w:rsidRPr="003F3AD3" w14:paraId="78030C12" w14:textId="149AADB3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3C150509" w14:textId="77777777" w:rsidR="00582B22" w:rsidRPr="003F3AD3" w:rsidRDefault="00582B22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7.</w:t>
            </w:r>
          </w:p>
        </w:tc>
        <w:tc>
          <w:tcPr>
            <w:tcW w:w="4942" w:type="dxa"/>
            <w:tcBorders>
              <w:right w:val="single" w:sz="4" w:space="0" w:color="auto"/>
            </w:tcBorders>
            <w:shd w:val="clear" w:color="000000" w:fill="FFFFFF"/>
          </w:tcPr>
          <w:p w14:paraId="0D6F0AEE" w14:textId="2678C390" w:rsidR="00582B22" w:rsidRPr="003F3AD3" w:rsidRDefault="00FC2CE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Conference</w:t>
            </w:r>
            <w:r w:rsidR="00376549" w:rsidRPr="003F3AD3">
              <w:rPr>
                <w:lang w:val="en"/>
              </w:rPr>
              <w:t xml:space="preserve"> Details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5DEAC8DC" w14:textId="77777777" w:rsidR="00582B22" w:rsidRPr="003F3AD3" w:rsidRDefault="00582B22" w:rsidP="00582B22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0D067456" w14:textId="77777777" w:rsidR="00582B22" w:rsidRPr="003F3AD3" w:rsidRDefault="00582B22" w:rsidP="00582B22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981C3B" w:rsidRPr="003F3AD3" w14:paraId="61ED7D09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27F316E9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33C2B29A" w14:textId="6E83E43C" w:rsidR="00981C3B" w:rsidRPr="003F3AD3" w:rsidRDefault="00376549" w:rsidP="001845D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420" w:hanging="420"/>
              <w:rPr>
                <w:lang w:val="en"/>
              </w:rPr>
            </w:pPr>
            <w:r w:rsidRPr="003F3AD3">
              <w:rPr>
                <w:lang w:val="en"/>
              </w:rPr>
              <w:t>Name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4F4A7C23" w14:textId="1833EFE2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77891B69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6549" w:rsidRPr="003F3AD3" w14:paraId="2D9DF00C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72707666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5F7B23A9" w14:textId="77058920" w:rsidR="00376549" w:rsidRPr="003F3AD3" w:rsidRDefault="00376549" w:rsidP="001845D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420" w:hanging="420"/>
              <w:rPr>
                <w:lang w:val="en"/>
              </w:rPr>
            </w:pPr>
            <w:r w:rsidRPr="003F3AD3">
              <w:rPr>
                <w:lang w:val="en"/>
              </w:rPr>
              <w:t>Date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1213E6EF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208F1ED1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981C3B" w:rsidRPr="003F3AD3" w14:paraId="205A3B0D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6EE29FB4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7D7A8FC3" w14:textId="29BAB7D8" w:rsidR="00981C3B" w:rsidRPr="003F3AD3" w:rsidRDefault="003F32FD" w:rsidP="001845D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420" w:hanging="420"/>
              <w:rPr>
                <w:lang w:val="en"/>
              </w:rPr>
            </w:pPr>
            <w:r w:rsidRPr="003F3AD3">
              <w:rPr>
                <w:lang w:val="en"/>
              </w:rPr>
              <w:t>Please select one</w:t>
            </w:r>
          </w:p>
          <w:p w14:paraId="5FC251CD" w14:textId="13E8323E" w:rsidR="00376549" w:rsidRPr="003F3AD3" w:rsidRDefault="001845DC" w:rsidP="001845D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ind w:left="420" w:firstLine="0"/>
              <w:rPr>
                <w:lang w:val="en"/>
              </w:rPr>
            </w:pPr>
            <w:r w:rsidRPr="003F3AD3">
              <w:rPr>
                <w:lang w:val="en"/>
              </w:rPr>
              <w:t xml:space="preserve">India </w:t>
            </w:r>
            <w:r w:rsidR="003F32FD" w:rsidRPr="003F3AD3">
              <w:rPr>
                <w:lang w:val="en"/>
              </w:rPr>
              <w:t>(</w:t>
            </w:r>
            <w:r w:rsidR="00376549" w:rsidRPr="003F3AD3">
              <w:rPr>
                <w:lang w:val="en"/>
              </w:rPr>
              <w:t xml:space="preserve">West Bengal, </w:t>
            </w:r>
            <w:r w:rsidRPr="003F3AD3">
              <w:rPr>
                <w:lang w:val="en"/>
              </w:rPr>
              <w:t xml:space="preserve">Assam, </w:t>
            </w:r>
            <w:r w:rsidR="00376549" w:rsidRPr="003F3AD3">
              <w:rPr>
                <w:lang w:val="en"/>
              </w:rPr>
              <w:t xml:space="preserve">Tripura, </w:t>
            </w:r>
            <w:r w:rsidRPr="003F3AD3">
              <w:rPr>
                <w:lang w:val="en"/>
              </w:rPr>
              <w:t>and Adjacent Areas</w:t>
            </w:r>
            <w:r w:rsidR="003F32FD" w:rsidRPr="003F3AD3">
              <w:rPr>
                <w:lang w:val="en"/>
              </w:rPr>
              <w:t>)</w:t>
            </w:r>
          </w:p>
          <w:p w14:paraId="53872FD4" w14:textId="030831CF" w:rsidR="00376549" w:rsidRPr="003F3AD3" w:rsidRDefault="001845DC" w:rsidP="001845D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ind w:left="420" w:firstLine="0"/>
              <w:rPr>
                <w:lang w:val="en"/>
              </w:rPr>
            </w:pPr>
            <w:r w:rsidRPr="003F3AD3">
              <w:rPr>
                <w:lang w:val="en"/>
              </w:rPr>
              <w:t>SAARC Countries</w:t>
            </w:r>
            <w:r w:rsidR="003F32FD" w:rsidRPr="003F3AD3">
              <w:rPr>
                <w:lang w:val="en"/>
              </w:rPr>
              <w:t xml:space="preserve"> and other parts of India</w:t>
            </w:r>
          </w:p>
          <w:p w14:paraId="708C0BF5" w14:textId="2D72407C" w:rsidR="00376549" w:rsidRPr="003F3AD3" w:rsidRDefault="001845DC" w:rsidP="001845D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ind w:left="420" w:firstLine="0"/>
              <w:rPr>
                <w:lang w:val="en"/>
              </w:rPr>
            </w:pPr>
            <w:r w:rsidRPr="003F3AD3">
              <w:rPr>
                <w:lang w:val="en"/>
              </w:rPr>
              <w:t>South-East Asia, Middle-East Countries</w:t>
            </w:r>
          </w:p>
          <w:p w14:paraId="0715A9A4" w14:textId="7B0CA2ED" w:rsidR="00376549" w:rsidRPr="003F3AD3" w:rsidRDefault="001845DC" w:rsidP="001845D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ind w:left="420" w:firstLine="0"/>
              <w:rPr>
                <w:lang w:val="en"/>
              </w:rPr>
            </w:pPr>
            <w:r w:rsidRPr="003F3AD3">
              <w:rPr>
                <w:lang w:val="en"/>
              </w:rPr>
              <w:t>Japan &amp; other countries of the world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6519A5C2" w14:textId="1B8664F4" w:rsidR="00981C3B" w:rsidRPr="003F3AD3" w:rsidRDefault="00582B22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:</w:t>
            </w: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23F8F1A0" w14:textId="77777777" w:rsidR="00981C3B" w:rsidRPr="003F3AD3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6549" w:rsidRPr="003F3AD3" w14:paraId="4DC5A7FD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36218A89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3FCC876E" w14:textId="2BB354E9" w:rsidR="00376549" w:rsidRPr="003F3AD3" w:rsidRDefault="00376549" w:rsidP="00DE42A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720" w:hanging="360"/>
              <w:rPr>
                <w:lang w:val="en"/>
              </w:rPr>
            </w:pPr>
            <w:r w:rsidRPr="003F3AD3">
              <w:rPr>
                <w:lang w:val="en"/>
              </w:rPr>
              <w:t>Address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247462C0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1FFD26C9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6549" w:rsidRPr="003F3AD3" w14:paraId="54609606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64072538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012BC4FE" w14:textId="37421296" w:rsidR="00376549" w:rsidRPr="003F3AD3" w:rsidRDefault="00376549" w:rsidP="00DE42A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720" w:hanging="360"/>
              <w:rPr>
                <w:lang w:val="en"/>
              </w:rPr>
            </w:pPr>
            <w:r w:rsidRPr="003F3AD3">
              <w:rPr>
                <w:lang w:val="en"/>
              </w:rPr>
              <w:t>Registration Fee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0730EA1E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7A9229F5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6549" w:rsidRPr="003F3AD3" w14:paraId="2EADBC94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18BF4515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7CC9F27E" w14:textId="21023E25" w:rsidR="00376549" w:rsidRPr="003F3AD3" w:rsidRDefault="00376549" w:rsidP="00376549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720" w:hanging="360"/>
              <w:rPr>
                <w:lang w:val="en"/>
              </w:rPr>
            </w:pPr>
            <w:r w:rsidRPr="003F3AD3">
              <w:rPr>
                <w:lang w:val="en"/>
              </w:rPr>
              <w:t>Presentation Mode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6A68D0FE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52269EFA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6549" w:rsidRPr="003F3AD3" w14:paraId="1CF7C410" w14:textId="77777777" w:rsidTr="003F3AD3">
        <w:trPr>
          <w:trHeight w:val="1"/>
          <w:jc w:val="center"/>
        </w:trPr>
        <w:tc>
          <w:tcPr>
            <w:tcW w:w="538" w:type="dxa"/>
            <w:shd w:val="clear" w:color="000000" w:fill="FFFFFF"/>
          </w:tcPr>
          <w:p w14:paraId="2E0F69A5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4942" w:type="dxa"/>
            <w:shd w:val="clear" w:color="000000" w:fill="FFFFFF"/>
          </w:tcPr>
          <w:p w14:paraId="2054B782" w14:textId="16B707DA" w:rsidR="00376549" w:rsidRPr="003F3AD3" w:rsidRDefault="00376549" w:rsidP="00DE42A1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ind w:left="720" w:hanging="360"/>
              <w:rPr>
                <w:lang w:val="en"/>
              </w:rPr>
            </w:pPr>
            <w:r w:rsidRPr="003F3AD3">
              <w:rPr>
                <w:lang w:val="en"/>
              </w:rPr>
              <w:t>Publishing Method</w:t>
            </w:r>
          </w:p>
        </w:tc>
        <w:tc>
          <w:tcPr>
            <w:tcW w:w="270" w:type="dxa"/>
            <w:tcBorders>
              <w:right w:val="single" w:sz="4" w:space="0" w:color="auto"/>
            </w:tcBorders>
            <w:shd w:val="clear" w:color="000000" w:fill="FFFFFF"/>
          </w:tcPr>
          <w:p w14:paraId="6D10C486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  <w:tc>
          <w:tcPr>
            <w:tcW w:w="4140" w:type="dxa"/>
            <w:gridSpan w:val="2"/>
            <w:tcBorders>
              <w:left w:val="single" w:sz="4" w:space="0" w:color="auto"/>
            </w:tcBorders>
            <w:shd w:val="clear" w:color="000000" w:fill="FFFFFF"/>
          </w:tcPr>
          <w:p w14:paraId="375041C4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981C3B" w:rsidRPr="003F3AD3" w14:paraId="0E7091D4" w14:textId="77777777" w:rsidTr="00E955BD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409836D7" w14:textId="77777777" w:rsidR="00981C3B" w:rsidRPr="003F3AD3" w:rsidRDefault="00981C3B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8.</w:t>
            </w:r>
          </w:p>
        </w:tc>
        <w:tc>
          <w:tcPr>
            <w:tcW w:w="9352" w:type="dxa"/>
            <w:gridSpan w:val="4"/>
            <w:shd w:val="clear" w:color="000000" w:fill="FFFFFF"/>
          </w:tcPr>
          <w:p w14:paraId="2A7CBD22" w14:textId="229D1D1D" w:rsidR="00981C3B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Abstract of Your Paper</w:t>
            </w:r>
          </w:p>
        </w:tc>
      </w:tr>
      <w:tr w:rsidR="00376549" w:rsidRPr="003F3AD3" w14:paraId="5EC33266" w14:textId="77777777" w:rsidTr="00E955BD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4DA1DA13" w14:textId="77777777" w:rsidR="00376549" w:rsidRPr="003F3AD3" w:rsidRDefault="00376549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9352" w:type="dxa"/>
            <w:gridSpan w:val="4"/>
            <w:shd w:val="clear" w:color="000000" w:fill="FFFFFF"/>
          </w:tcPr>
          <w:p w14:paraId="1A933D68" w14:textId="77777777" w:rsidR="00376549" w:rsidRPr="003F3AD3" w:rsidRDefault="00376549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  <w:p w14:paraId="40496C70" w14:textId="77777777" w:rsidR="003F32FD" w:rsidRPr="003F3AD3" w:rsidRDefault="003F32F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  <w:p w14:paraId="409F8BEF" w14:textId="77777777" w:rsidR="003F32FD" w:rsidRPr="003F3AD3" w:rsidRDefault="003F32F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bookmarkStart w:id="0" w:name="_GoBack"/>
            <w:bookmarkEnd w:id="0"/>
          </w:p>
          <w:p w14:paraId="010B438F" w14:textId="77777777" w:rsidR="003F32FD" w:rsidRPr="003F3AD3" w:rsidRDefault="003F32F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  <w:p w14:paraId="25984C35" w14:textId="77777777" w:rsidR="003F32FD" w:rsidRPr="003F3AD3" w:rsidRDefault="003F32F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  <w:p w14:paraId="5537F51D" w14:textId="282B70EF" w:rsidR="003F32FD" w:rsidRPr="003F3AD3" w:rsidRDefault="003F32F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E955BD" w:rsidRPr="003F3AD3" w14:paraId="6D1410F8" w14:textId="3B29A266" w:rsidTr="00407B48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15C8018A" w14:textId="6D9F8DBB" w:rsidR="00E955BD" w:rsidRPr="003F3AD3" w:rsidRDefault="00E955BD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lastRenderedPageBreak/>
              <w:t xml:space="preserve">9. </w:t>
            </w:r>
          </w:p>
        </w:tc>
        <w:tc>
          <w:tcPr>
            <w:tcW w:w="8092" w:type="dxa"/>
            <w:gridSpan w:val="3"/>
            <w:tcBorders>
              <w:right w:val="single" w:sz="4" w:space="0" w:color="auto"/>
            </w:tcBorders>
            <w:shd w:val="clear" w:color="000000" w:fill="FFFFFF"/>
          </w:tcPr>
          <w:p w14:paraId="34EFC2E1" w14:textId="5A62F6D2" w:rsidR="00E955BD" w:rsidRPr="003F3AD3" w:rsidRDefault="003F32FD" w:rsidP="00ED1FD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lang w:val="en"/>
              </w:rPr>
            </w:pPr>
            <w:r w:rsidRPr="003F3AD3">
              <w:rPr>
                <w:lang w:val="en"/>
              </w:rPr>
              <w:t>Did you receive/apply</w:t>
            </w:r>
            <w:r w:rsidR="00E955BD" w:rsidRPr="003F3AD3">
              <w:rPr>
                <w:lang w:val="en"/>
              </w:rPr>
              <w:t xml:space="preserve"> any fund/ travel grant for this </w:t>
            </w:r>
            <w:r w:rsidR="001845DC" w:rsidRPr="003F3AD3">
              <w:rPr>
                <w:lang w:val="en"/>
              </w:rPr>
              <w:t>p</w:t>
            </w:r>
            <w:r w:rsidR="00E955BD" w:rsidRPr="003F3AD3">
              <w:rPr>
                <w:lang w:val="en"/>
              </w:rPr>
              <w:t>aper from any other agencies/</w:t>
            </w:r>
            <w:r w:rsidR="00ED1FD6" w:rsidRPr="003F3AD3">
              <w:rPr>
                <w:lang w:val="en"/>
              </w:rPr>
              <w:t>organizations?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000000" w:fill="FFFFFF"/>
          </w:tcPr>
          <w:p w14:paraId="4747F002" w14:textId="422E90C1" w:rsidR="00E955BD" w:rsidRPr="003F3AD3" w:rsidRDefault="00E955BD" w:rsidP="00E955BD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Yes/No</w:t>
            </w:r>
          </w:p>
        </w:tc>
      </w:tr>
      <w:tr w:rsidR="00E955BD" w:rsidRPr="003F3AD3" w14:paraId="3CFC42C1" w14:textId="77777777" w:rsidTr="00ED1FD6">
        <w:trPr>
          <w:trHeight w:val="1478"/>
          <w:jc w:val="center"/>
        </w:trPr>
        <w:tc>
          <w:tcPr>
            <w:tcW w:w="538" w:type="dxa"/>
            <w:shd w:val="clear" w:color="000000" w:fill="FFFFFF"/>
          </w:tcPr>
          <w:p w14:paraId="2CC9B844" w14:textId="77777777" w:rsidR="00E955BD" w:rsidRPr="003F3AD3" w:rsidRDefault="00E955BD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9352" w:type="dxa"/>
            <w:gridSpan w:val="4"/>
            <w:shd w:val="clear" w:color="000000" w:fill="FFFFFF"/>
          </w:tcPr>
          <w:p w14:paraId="3EA7F2DF" w14:textId="1D1EF87A" w:rsidR="00E955BD" w:rsidRPr="003F3AD3" w:rsidRDefault="00E955BD">
            <w:r w:rsidRPr="003F3AD3">
              <w:t>If yes, then</w:t>
            </w:r>
          </w:p>
          <w:tbl>
            <w:tblPr>
              <w:tblW w:w="0" w:type="auto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2"/>
              <w:gridCol w:w="5940"/>
            </w:tblGrid>
            <w:tr w:rsidR="00E955BD" w:rsidRPr="003F3AD3" w14:paraId="5BE19F6C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2F19FE3C" w14:textId="74C5566D" w:rsidR="00E955BD" w:rsidRPr="003F3AD3" w:rsidRDefault="00E955BD" w:rsidP="00ED1FD6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Name of the funding agencies</w:t>
                  </w:r>
                  <w:r w:rsidR="00ED1FD6" w:rsidRPr="003F3AD3">
                    <w:rPr>
                      <w:lang w:val="en"/>
                    </w:rPr>
                    <w:t>//organizations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133B1001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41E2992E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23F647AE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Amount of the grant: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3A2894D6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</w:tbl>
          <w:p w14:paraId="51AEE10B" w14:textId="77777777" w:rsidR="00E955BD" w:rsidRPr="003F3AD3" w:rsidRDefault="00E955BD" w:rsidP="00DE42A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407B48" w:rsidRPr="003F3AD3" w14:paraId="23AE223E" w14:textId="53ECC5EC" w:rsidTr="00407B48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424172AE" w14:textId="37445888" w:rsidR="00407B48" w:rsidRPr="003F3AD3" w:rsidRDefault="00407B48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 xml:space="preserve">10. </w:t>
            </w:r>
          </w:p>
        </w:tc>
        <w:tc>
          <w:tcPr>
            <w:tcW w:w="8092" w:type="dxa"/>
            <w:gridSpan w:val="3"/>
            <w:tcBorders>
              <w:right w:val="single" w:sz="4" w:space="0" w:color="auto"/>
            </w:tcBorders>
            <w:shd w:val="clear" w:color="000000" w:fill="FFFFFF"/>
          </w:tcPr>
          <w:p w14:paraId="63D95566" w14:textId="40EE2C68" w:rsidR="00407B48" w:rsidRPr="003F3AD3" w:rsidRDefault="001845DC" w:rsidP="00ED1FD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lang w:val="en"/>
              </w:rPr>
            </w:pPr>
            <w:r w:rsidRPr="003F3AD3">
              <w:rPr>
                <w:lang w:val="en"/>
              </w:rPr>
              <w:t xml:space="preserve">Did you attend </w:t>
            </w:r>
            <w:r w:rsidR="00407B48" w:rsidRPr="003F3AD3">
              <w:rPr>
                <w:lang w:val="en"/>
              </w:rPr>
              <w:t xml:space="preserve">any earlier </w:t>
            </w:r>
            <w:r w:rsidRPr="003F3AD3">
              <w:rPr>
                <w:lang w:val="en"/>
              </w:rPr>
              <w:t>Foreign c</w:t>
            </w:r>
            <w:r w:rsidR="00407B48" w:rsidRPr="003F3AD3">
              <w:rPr>
                <w:lang w:val="en"/>
              </w:rPr>
              <w:t>onference</w:t>
            </w:r>
            <w:r w:rsidR="00ED1FD6" w:rsidRPr="003F3AD3">
              <w:rPr>
                <w:lang w:val="en"/>
              </w:rPr>
              <w:t xml:space="preserve"> grant</w:t>
            </w:r>
            <w:r w:rsidR="00407B48" w:rsidRPr="003F3AD3">
              <w:rPr>
                <w:lang w:val="en"/>
              </w:rPr>
              <w:t xml:space="preserve"> funded by RUET through </w:t>
            </w:r>
            <w:r w:rsidRPr="003F3AD3">
              <w:rPr>
                <w:lang w:val="en"/>
              </w:rPr>
              <w:t xml:space="preserve">the </w:t>
            </w:r>
            <w:r w:rsidRPr="003F3AD3">
              <w:rPr>
                <w:highlight w:val="white"/>
                <w:lang w:val="en"/>
              </w:rPr>
              <w:t>o</w:t>
            </w:r>
            <w:r w:rsidR="00407B48" w:rsidRPr="003F3AD3">
              <w:rPr>
                <w:highlight w:val="white"/>
                <w:lang w:val="en"/>
              </w:rPr>
              <w:t>ffice of the Director (Research and Extension)</w:t>
            </w:r>
            <w:r w:rsidR="00ED1FD6" w:rsidRPr="003F3AD3">
              <w:rPr>
                <w:lang w:val="en"/>
              </w:rPr>
              <w:t>, RUET?</w:t>
            </w:r>
          </w:p>
        </w:tc>
        <w:tc>
          <w:tcPr>
            <w:tcW w:w="1260" w:type="dxa"/>
            <w:tcBorders>
              <w:left w:val="single" w:sz="4" w:space="0" w:color="auto"/>
            </w:tcBorders>
            <w:shd w:val="clear" w:color="000000" w:fill="FFFFFF"/>
          </w:tcPr>
          <w:p w14:paraId="3D71E2CC" w14:textId="6D368A5C" w:rsidR="00407B48" w:rsidRPr="003F3AD3" w:rsidRDefault="00407B48" w:rsidP="00E955BD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Yes/No</w:t>
            </w:r>
          </w:p>
        </w:tc>
      </w:tr>
      <w:tr w:rsidR="00E955BD" w:rsidRPr="003F3AD3" w14:paraId="37427EF3" w14:textId="77777777" w:rsidTr="00E955BD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5663DFF2" w14:textId="77777777" w:rsidR="00E955BD" w:rsidRPr="003F3AD3" w:rsidRDefault="00E955BD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</w:p>
        </w:tc>
        <w:tc>
          <w:tcPr>
            <w:tcW w:w="9352" w:type="dxa"/>
            <w:gridSpan w:val="4"/>
            <w:shd w:val="clear" w:color="000000" w:fill="FFFFFF"/>
          </w:tcPr>
          <w:p w14:paraId="406E0A32" w14:textId="259ACF8F" w:rsidR="00407B48" w:rsidRPr="003F3AD3" w:rsidRDefault="00407B48">
            <w:r w:rsidRPr="003F3AD3">
              <w:t>If Yes, then</w:t>
            </w:r>
          </w:p>
          <w:tbl>
            <w:tblPr>
              <w:tblW w:w="0" w:type="auto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2"/>
              <w:gridCol w:w="5940"/>
            </w:tblGrid>
            <w:tr w:rsidR="00E955BD" w:rsidRPr="003F3AD3" w14:paraId="3432B244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055C90E8" w14:textId="67CF85E5" w:rsidR="00E955BD" w:rsidRPr="003F3AD3" w:rsidRDefault="00ED1FD6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Category : a) SAARC</w:t>
                  </w:r>
                </w:p>
                <w:p w14:paraId="4E83776A" w14:textId="00513C67" w:rsidR="00ED1FD6" w:rsidRPr="003F3AD3" w:rsidRDefault="00ED1FD6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 xml:space="preserve">                  b)</w:t>
                  </w:r>
                  <w:r w:rsidR="003A7DD5" w:rsidRPr="003F3AD3">
                    <w:rPr>
                      <w:lang w:val="en"/>
                    </w:rPr>
                    <w:t xml:space="preserve"> Others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2488EE82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7127C7D0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17EDA7A8" w14:textId="7620DF44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Title of Paper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1345A06A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71C739C7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1E297771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Amount of the grant: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37D7EDB6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45CA127D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03007F42" w14:textId="3F8DFA54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Name of the Conference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451EB31C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4C21B263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461241C7" w14:textId="536CDE5E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Date of the Conference: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4572472F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  <w:tr w:rsidR="00E955BD" w:rsidRPr="003F3AD3" w14:paraId="684AFCFA" w14:textId="77777777" w:rsidTr="00407B48">
              <w:trPr>
                <w:trHeight w:val="1"/>
                <w:jc w:val="center"/>
              </w:trPr>
              <w:tc>
                <w:tcPr>
                  <w:tcW w:w="3062" w:type="dxa"/>
                  <w:shd w:val="clear" w:color="000000" w:fill="FFFFFF"/>
                </w:tcPr>
                <w:p w14:paraId="67591036" w14:textId="33D613F6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  <w:r w:rsidRPr="003F3AD3">
                    <w:rPr>
                      <w:lang w:val="en"/>
                    </w:rPr>
                    <w:t>Address of this Conference</w:t>
                  </w:r>
                </w:p>
              </w:tc>
              <w:tc>
                <w:tcPr>
                  <w:tcW w:w="5940" w:type="dxa"/>
                  <w:shd w:val="clear" w:color="000000" w:fill="FFFFFF"/>
                </w:tcPr>
                <w:p w14:paraId="5ECFE32C" w14:textId="77777777" w:rsidR="00E955BD" w:rsidRPr="003F3AD3" w:rsidRDefault="00E955BD" w:rsidP="00E955BD">
                  <w:pPr>
                    <w:autoSpaceDE w:val="0"/>
                    <w:autoSpaceDN w:val="0"/>
                    <w:adjustRightInd w:val="0"/>
                    <w:spacing w:line="276" w:lineRule="auto"/>
                    <w:jc w:val="both"/>
                    <w:rPr>
                      <w:lang w:val="en"/>
                    </w:rPr>
                  </w:pPr>
                </w:p>
              </w:tc>
            </w:tr>
          </w:tbl>
          <w:p w14:paraId="50932014" w14:textId="77777777" w:rsidR="00E955BD" w:rsidRPr="003F3AD3" w:rsidRDefault="00E955BD" w:rsidP="00E955BD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</w:p>
        </w:tc>
      </w:tr>
      <w:tr w:rsidR="00371F41" w:rsidRPr="003F3AD3" w14:paraId="2AA1DBAD" w14:textId="77777777" w:rsidTr="00E955BD">
        <w:trPr>
          <w:trHeight w:val="516"/>
          <w:jc w:val="center"/>
        </w:trPr>
        <w:tc>
          <w:tcPr>
            <w:tcW w:w="538" w:type="dxa"/>
            <w:shd w:val="clear" w:color="000000" w:fill="FFFFFF"/>
          </w:tcPr>
          <w:p w14:paraId="060EF591" w14:textId="5CFBC849" w:rsidR="00371F41" w:rsidRPr="003F3AD3" w:rsidRDefault="00371F41" w:rsidP="006228A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lang w:val="en"/>
              </w:rPr>
            </w:pPr>
            <w:r w:rsidRPr="003F3AD3">
              <w:rPr>
                <w:lang w:val="en"/>
              </w:rPr>
              <w:t>11.</w:t>
            </w:r>
          </w:p>
        </w:tc>
        <w:tc>
          <w:tcPr>
            <w:tcW w:w="9352" w:type="dxa"/>
            <w:gridSpan w:val="4"/>
            <w:shd w:val="clear" w:color="000000" w:fill="FFFFFF"/>
          </w:tcPr>
          <w:p w14:paraId="0B1A9A6D" w14:textId="1F06B974" w:rsidR="00371F41" w:rsidRPr="003F3AD3" w:rsidRDefault="00371F41" w:rsidP="00371F4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>Please attach along with this Application</w:t>
            </w:r>
            <w:r w:rsidR="001845DC" w:rsidRPr="003F3AD3">
              <w:rPr>
                <w:lang w:val="en"/>
              </w:rPr>
              <w:t xml:space="preserve"> (Mandatory)</w:t>
            </w:r>
            <w:r w:rsidRPr="003F3AD3">
              <w:rPr>
                <w:lang w:val="en"/>
              </w:rPr>
              <w:t xml:space="preserve"> : </w:t>
            </w:r>
          </w:p>
          <w:p w14:paraId="45E63658" w14:textId="4ED7A263" w:rsidR="00371F41" w:rsidRPr="003F3AD3" w:rsidRDefault="00371F41" w:rsidP="00371F4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 xml:space="preserve">           1. Full Paper with Author details</w:t>
            </w:r>
          </w:p>
          <w:p w14:paraId="2BBFB898" w14:textId="71F46216" w:rsidR="00371F41" w:rsidRPr="003F3AD3" w:rsidRDefault="00371F41" w:rsidP="00371F4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 xml:space="preserve">           2. Conference Details (Date, Place/Address, Registration &amp; Publishing method)</w:t>
            </w:r>
          </w:p>
          <w:p w14:paraId="4763D27D" w14:textId="4513EBA9" w:rsidR="00371F41" w:rsidRPr="003F3AD3" w:rsidRDefault="00371F41" w:rsidP="00371F4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 xml:space="preserve">           3. Declaration Form</w:t>
            </w:r>
          </w:p>
          <w:p w14:paraId="05987DB1" w14:textId="6D2B4CC3" w:rsidR="00371F41" w:rsidRPr="003F3AD3" w:rsidRDefault="00371F41" w:rsidP="00371F41">
            <w:pPr>
              <w:autoSpaceDE w:val="0"/>
              <w:autoSpaceDN w:val="0"/>
              <w:adjustRightInd w:val="0"/>
              <w:spacing w:line="276" w:lineRule="auto"/>
              <w:rPr>
                <w:lang w:val="en"/>
              </w:rPr>
            </w:pPr>
            <w:r w:rsidRPr="003F3AD3">
              <w:rPr>
                <w:lang w:val="en"/>
              </w:rPr>
              <w:t xml:space="preserve">           4. Consent letter </w:t>
            </w:r>
          </w:p>
          <w:p w14:paraId="06EF6FD4" w14:textId="77777777" w:rsidR="00371F41" w:rsidRPr="003F3AD3" w:rsidRDefault="00371F41"/>
        </w:tc>
      </w:tr>
    </w:tbl>
    <w:p w14:paraId="5851C3EF" w14:textId="77777777" w:rsidR="00981C3B" w:rsidRPr="00E67C40" w:rsidRDefault="00981C3B" w:rsidP="00DE42A1">
      <w:pPr>
        <w:autoSpaceDE w:val="0"/>
        <w:autoSpaceDN w:val="0"/>
        <w:adjustRightInd w:val="0"/>
        <w:spacing w:line="276" w:lineRule="auto"/>
        <w:rPr>
          <w:rFonts w:ascii="SutonnyMJ" w:hAnsi="SutonnyMJ" w:cs="SutonnyMJ"/>
          <w:sz w:val="22"/>
          <w:szCs w:val="22"/>
          <w:lang w:val="en"/>
        </w:rPr>
      </w:pPr>
      <w:r w:rsidRPr="00E67C40">
        <w:rPr>
          <w:rFonts w:ascii="SutonnyMJ" w:hAnsi="SutonnyMJ" w:cs="SutonnyMJ"/>
          <w:sz w:val="22"/>
          <w:szCs w:val="22"/>
          <w:lang w:val="en"/>
        </w:rPr>
        <w:t xml:space="preserve">   </w:t>
      </w:r>
    </w:p>
    <w:p w14:paraId="53D69E5C" w14:textId="77777777" w:rsidR="00981C3B" w:rsidRDefault="00981C3B" w:rsidP="00DE42A1">
      <w:pPr>
        <w:autoSpaceDE w:val="0"/>
        <w:autoSpaceDN w:val="0"/>
        <w:adjustRightInd w:val="0"/>
        <w:spacing w:line="276" w:lineRule="auto"/>
        <w:rPr>
          <w:rFonts w:ascii="SutonnyMJ" w:hAnsi="SutonnyMJ" w:cs="SutonnyMJ"/>
          <w:sz w:val="22"/>
          <w:szCs w:val="22"/>
          <w:lang w:val="en"/>
        </w:rPr>
      </w:pPr>
    </w:p>
    <w:p w14:paraId="6B8616E5" w14:textId="77777777" w:rsidR="00A42270" w:rsidRPr="00E67C40" w:rsidRDefault="00A42270" w:rsidP="00DE42A1">
      <w:pPr>
        <w:autoSpaceDE w:val="0"/>
        <w:autoSpaceDN w:val="0"/>
        <w:adjustRightInd w:val="0"/>
        <w:spacing w:line="276" w:lineRule="auto"/>
        <w:rPr>
          <w:rFonts w:ascii="SutonnyMJ" w:hAnsi="SutonnyMJ" w:cs="SutonnyMJ"/>
          <w:sz w:val="22"/>
          <w:szCs w:val="22"/>
          <w:lang w:val="en"/>
        </w:rPr>
      </w:pPr>
    </w:p>
    <w:p w14:paraId="1229497A" w14:textId="77777777" w:rsidR="00981C3B" w:rsidRPr="00E67C40" w:rsidRDefault="00981C3B" w:rsidP="00DE42A1">
      <w:pPr>
        <w:autoSpaceDE w:val="0"/>
        <w:autoSpaceDN w:val="0"/>
        <w:adjustRightInd w:val="0"/>
        <w:spacing w:line="276" w:lineRule="auto"/>
        <w:rPr>
          <w:rFonts w:ascii="SutonnyMJ" w:hAnsi="SutonnyMJ" w:cs="SutonnyMJ"/>
          <w:sz w:val="22"/>
          <w:szCs w:val="22"/>
          <w:lang w:val="en"/>
        </w:rPr>
      </w:pPr>
    </w:p>
    <w:tbl>
      <w:tblPr>
        <w:tblW w:w="9630" w:type="dxa"/>
        <w:tblLayout w:type="fixed"/>
        <w:tblLook w:val="0000" w:firstRow="0" w:lastRow="0" w:firstColumn="0" w:lastColumn="0" w:noHBand="0" w:noVBand="0"/>
      </w:tblPr>
      <w:tblGrid>
        <w:gridCol w:w="4680"/>
        <w:gridCol w:w="4950"/>
      </w:tblGrid>
      <w:tr w:rsidR="00981C3B" w:rsidRPr="00E67C40" w14:paraId="295EF89D" w14:textId="77777777" w:rsidTr="00ED1FD6"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B6489B1" w14:textId="77777777" w:rsidR="00ED1FD6" w:rsidRPr="00ED1FD6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b/>
                <w:bCs/>
                <w:sz w:val="28"/>
                <w:szCs w:val="28"/>
                <w:lang w:val="en"/>
              </w:rPr>
            </w:pPr>
            <w:r w:rsidRPr="00ED1FD6">
              <w:rPr>
                <w:b/>
                <w:bCs/>
                <w:sz w:val="28"/>
                <w:szCs w:val="28"/>
                <w:lang w:val="en"/>
              </w:rPr>
              <w:t xml:space="preserve">Recommended by </w:t>
            </w:r>
          </w:p>
          <w:p w14:paraId="45BF81AE" w14:textId="2156BE3C" w:rsidR="00ED1FD6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</w:p>
          <w:p w14:paraId="17CCD5B2" w14:textId="77777777" w:rsidR="00ED1FD6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</w:p>
          <w:p w14:paraId="7DBA4CE9" w14:textId="79A3D53F" w:rsidR="00ED1FD6" w:rsidRPr="00E67C40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(Name of Head)</w:t>
            </w:r>
          </w:p>
          <w:p w14:paraId="791A8E0C" w14:textId="77777777" w:rsidR="00ED1FD6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Head,</w:t>
            </w:r>
          </w:p>
          <w:p w14:paraId="741C1096" w14:textId="7AAE4B3A" w:rsidR="00ED1FD6" w:rsidRPr="00E67C40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Department</w:t>
            </w:r>
            <w:r w:rsidRPr="00E67C40">
              <w:rPr>
                <w:sz w:val="22"/>
                <w:szCs w:val="22"/>
                <w:lang w:val="en"/>
              </w:rPr>
              <w:t>:</w:t>
            </w:r>
            <w:r>
              <w:rPr>
                <w:sz w:val="22"/>
                <w:szCs w:val="22"/>
                <w:lang w:val="en"/>
              </w:rPr>
              <w:t xml:space="preserve"> </w:t>
            </w:r>
            <w:r w:rsidRPr="00E67C40">
              <w:rPr>
                <w:sz w:val="22"/>
                <w:szCs w:val="22"/>
                <w:lang w:val="en"/>
              </w:rPr>
              <w:t>………………………………</w:t>
            </w:r>
          </w:p>
          <w:p w14:paraId="73B53111" w14:textId="77777777" w:rsidR="00ED1FD6" w:rsidRPr="00E67C40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rFonts w:ascii="SutonnyMJ" w:hAnsi="SutonnyMJ" w:cs="SutonnyMJ"/>
                <w:sz w:val="22"/>
                <w:szCs w:val="22"/>
                <w:lang w:val="en"/>
              </w:rPr>
            </w:pPr>
            <w:r w:rsidRPr="00E67C40">
              <w:rPr>
                <w:sz w:val="22"/>
                <w:szCs w:val="22"/>
                <w:lang w:val="en"/>
              </w:rPr>
              <w:t>…………………………………………</w:t>
            </w:r>
          </w:p>
          <w:p w14:paraId="09284CA5" w14:textId="77777777" w:rsidR="00ED1FD6" w:rsidRDefault="00ED1FD6" w:rsidP="00ED1FD6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Rajshahi University of Engineering &amp; Technology</w:t>
            </w:r>
          </w:p>
          <w:p w14:paraId="441142C7" w14:textId="3726B135" w:rsidR="00981C3B" w:rsidRPr="00E67C40" w:rsidRDefault="00981C3B" w:rsidP="00ED1FD6">
            <w:pPr>
              <w:autoSpaceDE w:val="0"/>
              <w:autoSpaceDN w:val="0"/>
              <w:adjustRightInd w:val="0"/>
              <w:spacing w:line="276" w:lineRule="auto"/>
              <w:rPr>
                <w:rFonts w:ascii="SutonnyMJ" w:hAnsi="SutonnyMJ" w:cs="SutonnyMJ"/>
                <w:sz w:val="22"/>
                <w:szCs w:val="22"/>
                <w:lang w:val="en"/>
              </w:rPr>
            </w:pPr>
          </w:p>
        </w:tc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53BA408" w14:textId="0084AC1E" w:rsidR="00981C3B" w:rsidRPr="00E67C40" w:rsidRDefault="00ED1FD6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(</w:t>
            </w:r>
            <w:r w:rsidR="00981C3B" w:rsidRPr="00E67C40">
              <w:rPr>
                <w:sz w:val="22"/>
                <w:szCs w:val="22"/>
                <w:lang w:val="en"/>
              </w:rPr>
              <w:t xml:space="preserve">Signature of the </w:t>
            </w:r>
            <w:r w:rsidR="00407B48">
              <w:rPr>
                <w:sz w:val="22"/>
                <w:szCs w:val="22"/>
                <w:lang w:val="en"/>
              </w:rPr>
              <w:t>Applicant</w:t>
            </w:r>
            <w:r>
              <w:rPr>
                <w:sz w:val="22"/>
                <w:szCs w:val="22"/>
                <w:lang w:val="en"/>
              </w:rPr>
              <w:t>)</w:t>
            </w:r>
          </w:p>
          <w:p w14:paraId="3C10BBA5" w14:textId="55BAD1CE" w:rsidR="00981C3B" w:rsidRPr="00E67C40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 w:rsidRPr="00E67C40">
              <w:rPr>
                <w:sz w:val="22"/>
                <w:szCs w:val="22"/>
                <w:lang w:val="en"/>
              </w:rPr>
              <w:t>Name</w:t>
            </w:r>
            <w:r w:rsidR="00ED1FD6">
              <w:rPr>
                <w:sz w:val="22"/>
                <w:szCs w:val="22"/>
                <w:lang w:val="en"/>
              </w:rPr>
              <w:t xml:space="preserve"> of Applicant</w:t>
            </w:r>
            <w:proofErr w:type="gramStart"/>
            <w:r w:rsidR="00ED1FD6">
              <w:rPr>
                <w:sz w:val="22"/>
                <w:szCs w:val="22"/>
                <w:lang w:val="en"/>
              </w:rPr>
              <w:t>:</w:t>
            </w:r>
            <w:r w:rsidRPr="00E67C40">
              <w:rPr>
                <w:sz w:val="22"/>
                <w:szCs w:val="22"/>
                <w:lang w:val="en"/>
              </w:rPr>
              <w:t>…………………………</w:t>
            </w:r>
            <w:proofErr w:type="gramEnd"/>
          </w:p>
          <w:p w14:paraId="68FB82A1" w14:textId="7CC68BEC" w:rsidR="00981C3B" w:rsidRPr="00E67C40" w:rsidRDefault="00407B48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Designation</w:t>
            </w:r>
            <w:r w:rsidR="00981C3B" w:rsidRPr="00E67C40">
              <w:rPr>
                <w:sz w:val="22"/>
                <w:szCs w:val="22"/>
                <w:lang w:val="en"/>
              </w:rPr>
              <w:t>: …………………………</w:t>
            </w:r>
          </w:p>
          <w:p w14:paraId="11871020" w14:textId="3CCD257E" w:rsidR="00981C3B" w:rsidRPr="00E67C40" w:rsidRDefault="00407B48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Department</w:t>
            </w:r>
            <w:r w:rsidR="00981C3B" w:rsidRPr="00E67C40">
              <w:rPr>
                <w:sz w:val="22"/>
                <w:szCs w:val="22"/>
                <w:lang w:val="en"/>
              </w:rPr>
              <w:t>:</w:t>
            </w:r>
            <w:r w:rsidR="00ED1FD6">
              <w:rPr>
                <w:sz w:val="22"/>
                <w:szCs w:val="22"/>
                <w:lang w:val="en"/>
              </w:rPr>
              <w:t xml:space="preserve"> </w:t>
            </w:r>
            <w:r w:rsidR="00981C3B" w:rsidRPr="00E67C40">
              <w:rPr>
                <w:sz w:val="22"/>
                <w:szCs w:val="22"/>
                <w:lang w:val="en"/>
              </w:rPr>
              <w:t>…………………………………</w:t>
            </w:r>
          </w:p>
          <w:p w14:paraId="0582691B" w14:textId="77777777" w:rsidR="00981C3B" w:rsidRPr="00E67C40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rFonts w:ascii="SutonnyMJ" w:hAnsi="SutonnyMJ" w:cs="SutonnyMJ"/>
                <w:sz w:val="22"/>
                <w:szCs w:val="22"/>
                <w:lang w:val="en"/>
              </w:rPr>
            </w:pPr>
            <w:r w:rsidRPr="00E67C40">
              <w:rPr>
                <w:sz w:val="22"/>
                <w:szCs w:val="22"/>
                <w:lang w:val="en"/>
              </w:rPr>
              <w:t>…………………………………………</w:t>
            </w:r>
          </w:p>
          <w:p w14:paraId="33ED0791" w14:textId="317C602A" w:rsidR="00367B43" w:rsidRDefault="00407B48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Rajshahi University of Engineering &amp; Technology</w:t>
            </w:r>
          </w:p>
          <w:p w14:paraId="5D626259" w14:textId="77777777" w:rsidR="00981C3B" w:rsidRPr="00E67C40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  <w:lang w:val="en"/>
              </w:rPr>
            </w:pPr>
            <w:r w:rsidRPr="00E67C40">
              <w:rPr>
                <w:sz w:val="22"/>
                <w:szCs w:val="22"/>
                <w:lang w:val="en"/>
              </w:rPr>
              <w:t>Cell: ………………………………..</w:t>
            </w:r>
          </w:p>
          <w:p w14:paraId="69CE45F7" w14:textId="77777777" w:rsidR="00981C3B" w:rsidRPr="00E67C40" w:rsidRDefault="00981C3B" w:rsidP="00DE42A1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sz w:val="22"/>
                <w:szCs w:val="22"/>
                <w:lang w:val="en"/>
              </w:rPr>
            </w:pPr>
            <w:r w:rsidRPr="00E67C40">
              <w:rPr>
                <w:sz w:val="22"/>
                <w:szCs w:val="22"/>
                <w:lang w:val="en"/>
              </w:rPr>
              <w:t>Email: …………………………………</w:t>
            </w:r>
          </w:p>
        </w:tc>
      </w:tr>
    </w:tbl>
    <w:p w14:paraId="3B745762" w14:textId="77777777" w:rsidR="002E69F7" w:rsidRDefault="002E69F7" w:rsidP="00A04365">
      <w:pPr>
        <w:spacing w:line="276" w:lineRule="auto"/>
      </w:pPr>
    </w:p>
    <w:p w14:paraId="4AA983DA" w14:textId="77777777" w:rsidR="00183263" w:rsidRDefault="00183263" w:rsidP="00A04365">
      <w:pPr>
        <w:spacing w:line="276" w:lineRule="auto"/>
      </w:pPr>
    </w:p>
    <w:p w14:paraId="64340EB2" w14:textId="77777777" w:rsidR="00183263" w:rsidRDefault="00183263" w:rsidP="00A04365">
      <w:pPr>
        <w:spacing w:line="276" w:lineRule="auto"/>
      </w:pPr>
    </w:p>
    <w:p w14:paraId="3C24ADF6" w14:textId="77777777" w:rsidR="00183263" w:rsidRDefault="00183263" w:rsidP="00A04365">
      <w:pPr>
        <w:spacing w:line="276" w:lineRule="auto"/>
      </w:pPr>
    </w:p>
    <w:p w14:paraId="66329466" w14:textId="77777777" w:rsidR="00183263" w:rsidRDefault="00183263" w:rsidP="00A04365">
      <w:pPr>
        <w:spacing w:line="276" w:lineRule="auto"/>
      </w:pPr>
    </w:p>
    <w:p w14:paraId="3D740BAF" w14:textId="77777777" w:rsidR="00183263" w:rsidRDefault="00183263" w:rsidP="00A04365">
      <w:pPr>
        <w:spacing w:line="276" w:lineRule="auto"/>
      </w:pPr>
    </w:p>
    <w:p w14:paraId="27F1115E" w14:textId="77777777" w:rsidR="00183263" w:rsidRDefault="00183263" w:rsidP="00A04365">
      <w:pPr>
        <w:spacing w:line="276" w:lineRule="auto"/>
      </w:pPr>
    </w:p>
    <w:p w14:paraId="1F56C21A" w14:textId="77777777" w:rsidR="00183263" w:rsidRDefault="00183263" w:rsidP="00A04365">
      <w:pPr>
        <w:spacing w:line="276" w:lineRule="auto"/>
      </w:pPr>
    </w:p>
    <w:p w14:paraId="5E612F8B" w14:textId="77777777" w:rsidR="00183263" w:rsidRDefault="00183263" w:rsidP="00A04365">
      <w:pPr>
        <w:spacing w:line="276" w:lineRule="auto"/>
      </w:pPr>
    </w:p>
    <w:p w14:paraId="5169C801" w14:textId="77777777" w:rsidR="00183263" w:rsidRDefault="00183263" w:rsidP="00A04365">
      <w:pPr>
        <w:spacing w:line="276" w:lineRule="auto"/>
      </w:pPr>
    </w:p>
    <w:p w14:paraId="622AA667" w14:textId="77777777" w:rsidR="00183263" w:rsidRDefault="00183263" w:rsidP="00A04365">
      <w:pPr>
        <w:spacing w:line="276" w:lineRule="auto"/>
      </w:pPr>
    </w:p>
    <w:p w14:paraId="193EA7AB" w14:textId="77777777" w:rsidR="00183263" w:rsidRDefault="00183263" w:rsidP="00A04365">
      <w:pPr>
        <w:spacing w:line="276" w:lineRule="auto"/>
      </w:pPr>
    </w:p>
    <w:p w14:paraId="75DFCF84" w14:textId="77777777" w:rsidR="00183263" w:rsidRDefault="00183263" w:rsidP="00183263">
      <w:pPr>
        <w:autoSpaceDE w:val="0"/>
        <w:autoSpaceDN w:val="0"/>
        <w:adjustRightInd w:val="0"/>
        <w:rPr>
          <w:rFonts w:ascii="Times-Roman" w:hAnsi="Times-Roman" w:cs="Times-Roman"/>
          <w:lang w:val="en-GB" w:eastAsia="en-GB"/>
        </w:rPr>
      </w:pPr>
    </w:p>
    <w:p w14:paraId="2628E1FB" w14:textId="79935816" w:rsidR="00183263" w:rsidRPr="00ED1FD6" w:rsidRDefault="00183263" w:rsidP="00E95FCE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sz w:val="30"/>
          <w:szCs w:val="30"/>
          <w:u w:val="single"/>
          <w:lang w:val="en-GB" w:eastAsia="en-GB"/>
        </w:rPr>
      </w:pPr>
      <w:r w:rsidRPr="00ED1FD6">
        <w:rPr>
          <w:rFonts w:ascii="Times-Bold" w:hAnsi="Times-Bold" w:cs="Times-Bold"/>
          <w:b/>
          <w:bCs/>
          <w:sz w:val="30"/>
          <w:szCs w:val="30"/>
          <w:u w:val="single"/>
          <w:lang w:val="en-GB" w:eastAsia="en-GB"/>
        </w:rPr>
        <w:t>DECLARATION/CERTIFICATION</w:t>
      </w:r>
    </w:p>
    <w:p w14:paraId="24A74E3D" w14:textId="77777777" w:rsidR="00ED1FD6" w:rsidRDefault="00ED1FD6" w:rsidP="00E95FCE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u w:val="single"/>
          <w:lang w:val="en-GB" w:eastAsia="en-GB"/>
        </w:rPr>
      </w:pPr>
    </w:p>
    <w:p w14:paraId="09722ABC" w14:textId="77777777" w:rsidR="00183263" w:rsidRPr="007E5113" w:rsidRDefault="00183263" w:rsidP="00E95FCE">
      <w:pPr>
        <w:autoSpaceDE w:val="0"/>
        <w:autoSpaceDN w:val="0"/>
        <w:adjustRightInd w:val="0"/>
        <w:jc w:val="both"/>
        <w:rPr>
          <w:rFonts w:ascii="Times-Bold" w:hAnsi="Times-Bold" w:cs="Times-Bold"/>
          <w:b/>
          <w:bCs/>
          <w:u w:val="single"/>
          <w:lang w:val="en-GB" w:eastAsia="en-GB"/>
        </w:rPr>
      </w:pPr>
    </w:p>
    <w:p w14:paraId="7BDE2BE2" w14:textId="593C704E" w:rsidR="00183263" w:rsidRDefault="00ED1FD6" w:rsidP="00E95FCE">
      <w:pPr>
        <w:tabs>
          <w:tab w:val="left" w:pos="2210"/>
        </w:tabs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  <w:r>
        <w:rPr>
          <w:rFonts w:ascii="Times-Roman" w:hAnsi="Times-Roman" w:cs="Times-Roman"/>
          <w:lang w:val="en-GB" w:eastAsia="en-GB"/>
        </w:rPr>
        <w:t>I</w:t>
      </w:r>
      <w:r w:rsidR="00183263">
        <w:rPr>
          <w:rFonts w:ascii="Times-Roman" w:hAnsi="Times-Roman" w:cs="Times-Roman"/>
          <w:lang w:val="en-GB" w:eastAsia="en-GB"/>
        </w:rPr>
        <w:t xml:space="preserve"> </w:t>
      </w:r>
      <w:r>
        <w:rPr>
          <w:rFonts w:ascii="Times-Roman" w:hAnsi="Times-Roman" w:cs="Times-Roman"/>
          <w:lang w:val="en-GB" w:eastAsia="en-GB"/>
        </w:rPr>
        <w:t xml:space="preserve">do hereby declare that </w:t>
      </w:r>
      <w:r w:rsidR="00183263">
        <w:rPr>
          <w:rFonts w:ascii="Times-Roman" w:hAnsi="Times-Roman" w:cs="Times-Roman"/>
          <w:lang w:val="en-GB" w:eastAsia="en-GB"/>
        </w:rPr>
        <w:t>-----</w:t>
      </w:r>
    </w:p>
    <w:p w14:paraId="15468925" w14:textId="77777777" w:rsidR="00183263" w:rsidRDefault="00183263" w:rsidP="00E95FCE">
      <w:pPr>
        <w:tabs>
          <w:tab w:val="left" w:pos="2210"/>
        </w:tabs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</w:p>
    <w:p w14:paraId="4E0816A6" w14:textId="74D0E261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  <w:r>
        <w:rPr>
          <w:rFonts w:ascii="Times-Roman" w:hAnsi="Times-Roman" w:cs="Times-Roman"/>
          <w:lang w:val="en-GB" w:eastAsia="en-GB"/>
        </w:rPr>
        <w:t xml:space="preserve">a) The same </w:t>
      </w:r>
      <w:r w:rsidR="00407B48">
        <w:rPr>
          <w:rFonts w:ascii="Times-Roman" w:hAnsi="Times-Roman" w:cs="Times-Roman"/>
          <w:lang w:val="en-GB" w:eastAsia="en-GB"/>
        </w:rPr>
        <w:t xml:space="preserve">paper </w:t>
      </w:r>
      <w:r w:rsidR="00E95FCE">
        <w:rPr>
          <w:rFonts w:ascii="Times-Roman" w:hAnsi="Times-Roman" w:cs="Times-Roman"/>
          <w:lang w:val="en-GB" w:eastAsia="en-GB"/>
        </w:rPr>
        <w:t>has not been submitted anywhere (UGC/</w:t>
      </w:r>
      <w:r>
        <w:rPr>
          <w:rFonts w:ascii="Times-Roman" w:hAnsi="Times-Roman" w:cs="Times-Roman"/>
          <w:lang w:val="en-GB" w:eastAsia="en-GB"/>
        </w:rPr>
        <w:t>other agency/</w:t>
      </w:r>
      <w:r w:rsidR="00E95FCE">
        <w:rPr>
          <w:rFonts w:ascii="Times-Roman" w:hAnsi="Times-Roman" w:cs="Times-Roman"/>
          <w:lang w:val="en-GB" w:eastAsia="en-GB"/>
        </w:rPr>
        <w:t>University)</w:t>
      </w:r>
      <w:r>
        <w:rPr>
          <w:rFonts w:ascii="Times-Roman" w:hAnsi="Times-Roman" w:cs="Times-Roman"/>
          <w:lang w:val="en-GB" w:eastAsia="en-GB"/>
        </w:rPr>
        <w:t xml:space="preserve"> for financial support.</w:t>
      </w:r>
    </w:p>
    <w:p w14:paraId="2759BFB7" w14:textId="77777777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</w:p>
    <w:p w14:paraId="391C880D" w14:textId="6BDDC205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  <w:r>
        <w:rPr>
          <w:rFonts w:ascii="Times-Roman" w:hAnsi="Times-Roman" w:cs="Times-Roman"/>
          <w:lang w:val="en-GB" w:eastAsia="en-GB"/>
        </w:rPr>
        <w:t xml:space="preserve">(b) The research work proposed in this </w:t>
      </w:r>
      <w:r w:rsidR="00407B48">
        <w:rPr>
          <w:rFonts w:ascii="Times-Roman" w:hAnsi="Times-Roman" w:cs="Times-Roman"/>
          <w:lang w:val="en-GB" w:eastAsia="en-GB"/>
        </w:rPr>
        <w:t>paper</w:t>
      </w:r>
      <w:r>
        <w:rPr>
          <w:rFonts w:ascii="Times-Roman" w:hAnsi="Times-Roman" w:cs="Times-Roman"/>
          <w:lang w:val="en-GB" w:eastAsia="en-GB"/>
        </w:rPr>
        <w:t xml:space="preserve"> is not a duplicate work already done or </w:t>
      </w:r>
      <w:proofErr w:type="gramStart"/>
      <w:r>
        <w:rPr>
          <w:rFonts w:ascii="Times-Roman" w:hAnsi="Times-Roman" w:cs="Times-Roman"/>
          <w:lang w:val="en-GB" w:eastAsia="en-GB"/>
        </w:rPr>
        <w:t>being done</w:t>
      </w:r>
      <w:proofErr w:type="gramEnd"/>
      <w:r>
        <w:rPr>
          <w:rFonts w:ascii="Times-Roman" w:hAnsi="Times-Roman" w:cs="Times-Roman"/>
          <w:lang w:val="en-GB" w:eastAsia="en-GB"/>
        </w:rPr>
        <w:t xml:space="preserve"> in the field (i.e.</w:t>
      </w:r>
      <w:r w:rsidR="001845DC">
        <w:rPr>
          <w:rFonts w:ascii="Times-Roman" w:hAnsi="Times-Roman" w:cs="Times-Roman"/>
          <w:lang w:val="en-GB" w:eastAsia="en-GB"/>
        </w:rPr>
        <w:t>,</w:t>
      </w:r>
      <w:r>
        <w:rPr>
          <w:rFonts w:ascii="Times-Roman" w:hAnsi="Times-Roman" w:cs="Times-Roman"/>
          <w:lang w:val="en-GB" w:eastAsia="en-GB"/>
        </w:rPr>
        <w:t xml:space="preserve"> area of research)</w:t>
      </w:r>
    </w:p>
    <w:p w14:paraId="169C39E2" w14:textId="77777777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</w:p>
    <w:p w14:paraId="026560CE" w14:textId="061C912A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  <w:r>
        <w:rPr>
          <w:rFonts w:ascii="Times-Roman" w:hAnsi="Times-Roman" w:cs="Times-Roman"/>
          <w:lang w:val="en-GB" w:eastAsia="en-GB"/>
        </w:rPr>
        <w:t xml:space="preserve">(c) </w:t>
      </w:r>
      <w:r w:rsidR="00407B48">
        <w:rPr>
          <w:rFonts w:ascii="Times-Roman" w:hAnsi="Times-Roman" w:cs="Times-Roman"/>
          <w:lang w:val="en-GB" w:eastAsia="en-GB"/>
        </w:rPr>
        <w:t xml:space="preserve">This work of this paper </w:t>
      </w:r>
      <w:proofErr w:type="gramStart"/>
      <w:r w:rsidR="00407B48">
        <w:rPr>
          <w:rFonts w:ascii="Times-Roman" w:hAnsi="Times-Roman" w:cs="Times-Roman"/>
          <w:lang w:val="en-GB" w:eastAsia="en-GB"/>
        </w:rPr>
        <w:t>is fully/partially done</w:t>
      </w:r>
      <w:proofErr w:type="gramEnd"/>
      <w:r w:rsidR="00407B48">
        <w:rPr>
          <w:rFonts w:ascii="Times-Roman" w:hAnsi="Times-Roman" w:cs="Times-Roman"/>
          <w:lang w:val="en-GB" w:eastAsia="en-GB"/>
        </w:rPr>
        <w:t xml:space="preserve"> in RUET, Bangladesh</w:t>
      </w:r>
    </w:p>
    <w:p w14:paraId="063F802D" w14:textId="77777777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</w:p>
    <w:p w14:paraId="644108F5" w14:textId="569D82C7" w:rsidR="00183263" w:rsidRDefault="00183263" w:rsidP="00E95FCE">
      <w:pPr>
        <w:autoSpaceDE w:val="0"/>
        <w:autoSpaceDN w:val="0"/>
        <w:adjustRightInd w:val="0"/>
        <w:jc w:val="both"/>
        <w:rPr>
          <w:rFonts w:ascii="Times-Roman" w:hAnsi="Times-Roman" w:cs="Times-Roman"/>
          <w:lang w:val="en-GB" w:eastAsia="en-GB"/>
        </w:rPr>
      </w:pPr>
      <w:r>
        <w:rPr>
          <w:rFonts w:ascii="Times-Roman" w:hAnsi="Times-Roman" w:cs="Times-Roman"/>
          <w:lang w:val="en-GB" w:eastAsia="en-GB"/>
        </w:rPr>
        <w:t>(</w:t>
      </w:r>
      <w:r w:rsidR="00E95FCE">
        <w:rPr>
          <w:rFonts w:ascii="Times-Roman" w:hAnsi="Times-Roman" w:cs="Times-Roman"/>
          <w:lang w:val="en-GB" w:eastAsia="en-GB"/>
        </w:rPr>
        <w:t>d</w:t>
      </w:r>
      <w:r>
        <w:rPr>
          <w:rFonts w:ascii="Times-Roman" w:hAnsi="Times-Roman" w:cs="Times-Roman"/>
          <w:lang w:val="en-GB" w:eastAsia="en-GB"/>
        </w:rPr>
        <w:t xml:space="preserve">) </w:t>
      </w:r>
      <w:r w:rsidR="00407B48">
        <w:rPr>
          <w:rFonts w:ascii="Times-Roman" w:hAnsi="Times-Roman" w:cs="Times-Roman"/>
          <w:lang w:val="en-GB" w:eastAsia="en-GB"/>
        </w:rPr>
        <w:t xml:space="preserve">Paper </w:t>
      </w:r>
      <w:proofErr w:type="gramStart"/>
      <w:r>
        <w:rPr>
          <w:rFonts w:ascii="Times-Roman" w:hAnsi="Times-Roman" w:cs="Times-Roman"/>
          <w:lang w:val="en-GB" w:eastAsia="en-GB"/>
        </w:rPr>
        <w:t>will be provided</w:t>
      </w:r>
      <w:proofErr w:type="gramEnd"/>
      <w:r>
        <w:rPr>
          <w:rFonts w:ascii="Times-Roman" w:hAnsi="Times-Roman" w:cs="Times-Roman"/>
          <w:lang w:val="en-GB" w:eastAsia="en-GB"/>
        </w:rPr>
        <w:t xml:space="preserve"> with access to all available facilities in this </w:t>
      </w:r>
      <w:r w:rsidR="00E95FCE">
        <w:rPr>
          <w:rFonts w:ascii="Times-Roman" w:hAnsi="Times-Roman" w:cs="Times-Roman"/>
          <w:lang w:val="en-GB" w:eastAsia="en-GB"/>
        </w:rPr>
        <w:t>university</w:t>
      </w:r>
      <w:r>
        <w:rPr>
          <w:rFonts w:ascii="Times-Roman" w:hAnsi="Times-Roman" w:cs="Times-Roman"/>
          <w:lang w:val="en-GB" w:eastAsia="en-GB"/>
        </w:rPr>
        <w:t>.</w:t>
      </w:r>
    </w:p>
    <w:p w14:paraId="2E019086" w14:textId="77777777" w:rsidR="00183263" w:rsidRDefault="00183263" w:rsidP="00E95FCE">
      <w:pPr>
        <w:jc w:val="both"/>
        <w:rPr>
          <w:rFonts w:ascii="Times-Roman" w:hAnsi="Times-Roman" w:cs="Times-Roman"/>
          <w:lang w:val="en-GB" w:eastAsia="en-GB"/>
        </w:rPr>
      </w:pPr>
    </w:p>
    <w:p w14:paraId="5A94EAF4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p w14:paraId="1E066F54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p w14:paraId="77E9B770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p w14:paraId="05070F37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p w14:paraId="5C2F404B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p w14:paraId="1BC259C9" w14:textId="77777777" w:rsidR="00183263" w:rsidRDefault="00183263" w:rsidP="00183263">
      <w:pPr>
        <w:jc w:val="both"/>
        <w:rPr>
          <w:rFonts w:ascii="Times-Roman" w:hAnsi="Times-Roman" w:cs="Times-Roman"/>
          <w:lang w:val="en-GB" w:eastAsia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293"/>
      </w:tblGrid>
      <w:tr w:rsidR="00407B48" w:rsidRPr="00294F8E" w14:paraId="3FB332D3" w14:textId="77777777" w:rsidTr="00407B48">
        <w:trPr>
          <w:trHeight w:val="1152"/>
        </w:trPr>
        <w:tc>
          <w:tcPr>
            <w:tcW w:w="5293" w:type="dxa"/>
          </w:tcPr>
          <w:p w14:paraId="0D121F47" w14:textId="63B422CE" w:rsidR="00407B48" w:rsidRPr="00294F8E" w:rsidRDefault="00407B48" w:rsidP="00ED1FD6">
            <w:pPr>
              <w:autoSpaceDE w:val="0"/>
              <w:autoSpaceDN w:val="0"/>
              <w:adjustRightInd w:val="0"/>
              <w:rPr>
                <w:rFonts w:ascii="Times-Roman" w:hAnsi="Times-Roman" w:cs="Times-Roman"/>
              </w:rPr>
            </w:pPr>
            <w:r w:rsidRPr="00294F8E">
              <w:rPr>
                <w:rFonts w:ascii="Times-Roman" w:hAnsi="Times-Roman" w:cs="Times-Roman"/>
              </w:rPr>
              <w:t>Signature and Name of the</w:t>
            </w:r>
            <w:r w:rsidR="00371F41">
              <w:rPr>
                <w:rFonts w:ascii="Times-Roman" w:hAnsi="Times-Roman" w:cs="Times-Roman"/>
              </w:rPr>
              <w:t xml:space="preserve"> Applicant</w:t>
            </w:r>
          </w:p>
          <w:p w14:paraId="2ED857E5" w14:textId="60AC52E6" w:rsidR="00407B48" w:rsidRPr="00612081" w:rsidRDefault="00371F41" w:rsidP="00ED1FD6">
            <w:pPr>
              <w:autoSpaceDE w:val="0"/>
              <w:autoSpaceDN w:val="0"/>
              <w:adjustRightInd w:val="0"/>
              <w:rPr>
                <w:rFonts w:ascii="Times-Roman" w:hAnsi="Times-Roman" w:cs="Times-Roman"/>
              </w:rPr>
            </w:pPr>
            <w:r w:rsidRPr="00612081">
              <w:rPr>
                <w:rFonts w:ascii="Times-Roman" w:hAnsi="Times-Roman" w:cs="Times-Roman"/>
              </w:rPr>
              <w:t xml:space="preserve"> </w:t>
            </w:r>
          </w:p>
        </w:tc>
      </w:tr>
    </w:tbl>
    <w:p w14:paraId="58B1AC61" w14:textId="77777777" w:rsidR="00183263" w:rsidRDefault="00183263" w:rsidP="00183263">
      <w:pPr>
        <w:autoSpaceDE w:val="0"/>
        <w:autoSpaceDN w:val="0"/>
        <w:adjustRightInd w:val="0"/>
        <w:rPr>
          <w:rFonts w:ascii="Times-Roman" w:hAnsi="Times-Roman" w:cs="Times-Roman"/>
        </w:rPr>
      </w:pPr>
    </w:p>
    <w:p w14:paraId="332EFC60" w14:textId="77777777" w:rsidR="00183263" w:rsidRDefault="00183263" w:rsidP="00183263">
      <w:pPr>
        <w:autoSpaceDE w:val="0"/>
        <w:autoSpaceDN w:val="0"/>
        <w:adjustRightInd w:val="0"/>
        <w:rPr>
          <w:rFonts w:ascii="Times-Roman" w:hAnsi="Times-Roman" w:cs="Times-Roman"/>
        </w:rPr>
      </w:pPr>
    </w:p>
    <w:p w14:paraId="31826B4E" w14:textId="77777777" w:rsidR="00183263" w:rsidRDefault="00183263" w:rsidP="00183263">
      <w:pPr>
        <w:jc w:val="both"/>
        <w:rPr>
          <w:bCs/>
          <w:color w:val="000000"/>
          <w:sz w:val="20"/>
        </w:rPr>
      </w:pPr>
    </w:p>
    <w:p w14:paraId="735B5AF0" w14:textId="77777777" w:rsidR="00183263" w:rsidRDefault="00183263" w:rsidP="00183263">
      <w:pPr>
        <w:jc w:val="both"/>
        <w:rPr>
          <w:bCs/>
          <w:color w:val="000000"/>
          <w:sz w:val="20"/>
        </w:rPr>
      </w:pPr>
    </w:p>
    <w:p w14:paraId="13B31454" w14:textId="6690C2FA" w:rsidR="00183263" w:rsidRDefault="00183263" w:rsidP="00183263">
      <w:pPr>
        <w:jc w:val="both"/>
      </w:pPr>
      <w:r>
        <w:rPr>
          <w:bCs/>
          <w:color w:val="000000"/>
          <w:sz w:val="20"/>
        </w:rPr>
        <w:br w:type="page"/>
      </w:r>
    </w:p>
    <w:p w14:paraId="50405C4B" w14:textId="77777777" w:rsidR="00183263" w:rsidRDefault="00183263" w:rsidP="00A04365">
      <w:pPr>
        <w:spacing w:line="276" w:lineRule="auto"/>
      </w:pPr>
    </w:p>
    <w:p w14:paraId="50219764" w14:textId="77777777" w:rsidR="00183263" w:rsidRPr="00ED1FD6" w:rsidRDefault="00183263" w:rsidP="00ED1FD6">
      <w:pPr>
        <w:spacing w:after="240" w:line="276" w:lineRule="auto"/>
      </w:pPr>
    </w:p>
    <w:p w14:paraId="2AEB79F4" w14:textId="77777777" w:rsidR="00507008" w:rsidRPr="00ED1FD6" w:rsidRDefault="00507008" w:rsidP="00ED1FD6">
      <w:pPr>
        <w:spacing w:after="240" w:line="276" w:lineRule="auto"/>
        <w:jc w:val="center"/>
        <w:rPr>
          <w:b/>
          <w:sz w:val="32"/>
          <w:u w:val="single"/>
        </w:rPr>
      </w:pPr>
      <w:r w:rsidRPr="00ED1FD6">
        <w:rPr>
          <w:b/>
          <w:sz w:val="32"/>
          <w:u w:val="single"/>
        </w:rPr>
        <w:t>Letter of consent</w:t>
      </w:r>
    </w:p>
    <w:p w14:paraId="26B25ECF" w14:textId="77777777" w:rsidR="00507008" w:rsidRPr="00ED1FD6" w:rsidRDefault="00507008" w:rsidP="00ED1FD6">
      <w:pPr>
        <w:spacing w:after="240" w:line="276" w:lineRule="auto"/>
        <w:jc w:val="both"/>
        <w:rPr>
          <w:b/>
          <w:sz w:val="28"/>
          <w:szCs w:val="22"/>
          <w:u w:val="single"/>
        </w:rPr>
      </w:pPr>
    </w:p>
    <w:p w14:paraId="23EBE485" w14:textId="038690F4" w:rsidR="00507008" w:rsidRPr="00ED1FD6" w:rsidRDefault="00507008" w:rsidP="00ED1FD6">
      <w:pPr>
        <w:spacing w:after="240" w:line="276" w:lineRule="auto"/>
        <w:jc w:val="both"/>
        <w:rPr>
          <w:sz w:val="28"/>
          <w:szCs w:val="22"/>
        </w:rPr>
      </w:pPr>
      <w:r w:rsidRPr="00ED1FD6">
        <w:rPr>
          <w:sz w:val="28"/>
          <w:szCs w:val="22"/>
        </w:rPr>
        <w:t xml:space="preserve">We come to know that </w:t>
      </w:r>
      <w:proofErr w:type="gramStart"/>
      <w:r w:rsidRPr="00ED1FD6">
        <w:rPr>
          <w:sz w:val="28"/>
          <w:szCs w:val="22"/>
        </w:rPr>
        <w:t>………</w:t>
      </w:r>
      <w:proofErr w:type="gramEnd"/>
      <w:r w:rsidRPr="00ED1FD6">
        <w:rPr>
          <w:sz w:val="28"/>
          <w:szCs w:val="22"/>
        </w:rPr>
        <w:t xml:space="preserve"> (Name of the Author</w:t>
      </w:r>
      <w:proofErr w:type="gramStart"/>
      <w:r w:rsidRPr="00ED1FD6">
        <w:rPr>
          <w:sz w:val="28"/>
          <w:szCs w:val="22"/>
        </w:rPr>
        <w:t>), ………</w:t>
      </w:r>
      <w:proofErr w:type="gramEnd"/>
      <w:r w:rsidR="003F32FD" w:rsidRPr="00ED1FD6">
        <w:rPr>
          <w:sz w:val="28"/>
          <w:szCs w:val="22"/>
        </w:rPr>
        <w:t xml:space="preserve"> </w:t>
      </w:r>
      <w:r w:rsidRPr="00ED1FD6">
        <w:rPr>
          <w:sz w:val="28"/>
          <w:szCs w:val="22"/>
        </w:rPr>
        <w:t>(Designation) in the Department of ………</w:t>
      </w:r>
      <w:proofErr w:type="gramStart"/>
      <w:r w:rsidRPr="00ED1FD6">
        <w:rPr>
          <w:sz w:val="28"/>
          <w:szCs w:val="22"/>
        </w:rPr>
        <w:t>…(</w:t>
      </w:r>
      <w:proofErr w:type="gramEnd"/>
      <w:r w:rsidRPr="00ED1FD6">
        <w:rPr>
          <w:sz w:val="28"/>
          <w:szCs w:val="22"/>
        </w:rPr>
        <w:t xml:space="preserve">Name of the </w:t>
      </w:r>
      <w:proofErr w:type="spellStart"/>
      <w:r w:rsidRPr="00ED1FD6">
        <w:rPr>
          <w:sz w:val="28"/>
          <w:szCs w:val="22"/>
        </w:rPr>
        <w:t>dept</w:t>
      </w:r>
      <w:proofErr w:type="spellEnd"/>
      <w:r w:rsidRPr="00ED1FD6">
        <w:rPr>
          <w:sz w:val="28"/>
          <w:szCs w:val="22"/>
        </w:rPr>
        <w:t xml:space="preserve">), Rajshahi University of Engineering &amp; Technology (RUET) is interested </w:t>
      </w:r>
      <w:r w:rsidR="00ED1FD6" w:rsidRPr="00ED1FD6">
        <w:rPr>
          <w:sz w:val="28"/>
          <w:szCs w:val="22"/>
        </w:rPr>
        <w:t>in applying</w:t>
      </w:r>
      <w:r w:rsidRPr="00ED1FD6">
        <w:rPr>
          <w:sz w:val="28"/>
          <w:szCs w:val="22"/>
        </w:rPr>
        <w:t xml:space="preserve"> for a Foreign </w:t>
      </w:r>
      <w:r w:rsidR="00ED1FD6" w:rsidRPr="00ED1FD6">
        <w:rPr>
          <w:sz w:val="28"/>
          <w:szCs w:val="22"/>
        </w:rPr>
        <w:t>conference/symposium</w:t>
      </w:r>
      <w:r w:rsidRPr="00ED1FD6">
        <w:rPr>
          <w:sz w:val="28"/>
          <w:szCs w:val="22"/>
        </w:rPr>
        <w:t xml:space="preserve"> grant </w:t>
      </w:r>
      <w:r w:rsidR="00ED1FD6" w:rsidRPr="00ED1FD6">
        <w:rPr>
          <w:sz w:val="28"/>
          <w:szCs w:val="22"/>
        </w:rPr>
        <w:t>of</w:t>
      </w:r>
      <w:r w:rsidRPr="00ED1FD6">
        <w:rPr>
          <w:sz w:val="28"/>
          <w:szCs w:val="22"/>
        </w:rPr>
        <w:t xml:space="preserve"> </w:t>
      </w:r>
      <w:r w:rsidR="003F32FD" w:rsidRPr="00ED1FD6">
        <w:rPr>
          <w:sz w:val="28"/>
          <w:szCs w:val="22"/>
        </w:rPr>
        <w:t xml:space="preserve">the </w:t>
      </w:r>
      <w:r w:rsidR="00ED1FD6" w:rsidRPr="00ED1FD6">
        <w:rPr>
          <w:sz w:val="28"/>
          <w:szCs w:val="22"/>
        </w:rPr>
        <w:t>accepted paper</w:t>
      </w:r>
      <w:r w:rsidRPr="00ED1FD6">
        <w:rPr>
          <w:sz w:val="28"/>
          <w:szCs w:val="22"/>
        </w:rPr>
        <w:t xml:space="preserve"> entitled “</w:t>
      </w:r>
      <w:r w:rsidRPr="00ED1FD6">
        <w:rPr>
          <w:b/>
          <w:sz w:val="28"/>
          <w:szCs w:val="22"/>
        </w:rPr>
        <w:t>………..</w:t>
      </w:r>
      <w:r w:rsidRPr="00ED1FD6">
        <w:rPr>
          <w:sz w:val="28"/>
          <w:szCs w:val="22"/>
        </w:rPr>
        <w:t xml:space="preserve">”(Title of the </w:t>
      </w:r>
      <w:r w:rsidR="00ED1FD6" w:rsidRPr="00ED1FD6">
        <w:rPr>
          <w:sz w:val="28"/>
          <w:szCs w:val="22"/>
        </w:rPr>
        <w:t>conference paper</w:t>
      </w:r>
      <w:r w:rsidRPr="00ED1FD6">
        <w:rPr>
          <w:sz w:val="28"/>
          <w:szCs w:val="22"/>
        </w:rPr>
        <w:t>)</w:t>
      </w:r>
      <w:r w:rsidR="00ED1FD6" w:rsidRPr="00ED1FD6">
        <w:rPr>
          <w:sz w:val="28"/>
          <w:szCs w:val="22"/>
        </w:rPr>
        <w:t xml:space="preserve"> in the …………</w:t>
      </w:r>
      <w:proofErr w:type="gramStart"/>
      <w:r w:rsidR="00ED1FD6" w:rsidRPr="00ED1FD6">
        <w:rPr>
          <w:sz w:val="28"/>
          <w:szCs w:val="22"/>
        </w:rPr>
        <w:t>..(</w:t>
      </w:r>
      <w:proofErr w:type="gramEnd"/>
      <w:r w:rsidR="00ED1FD6" w:rsidRPr="00ED1FD6">
        <w:rPr>
          <w:sz w:val="28"/>
          <w:szCs w:val="22"/>
        </w:rPr>
        <w:t>conference name).</w:t>
      </w:r>
    </w:p>
    <w:p w14:paraId="37FD34FF" w14:textId="77777777" w:rsidR="00ED1FD6" w:rsidRPr="00ED1FD6" w:rsidRDefault="00ED1FD6" w:rsidP="00ED1FD6">
      <w:pPr>
        <w:spacing w:after="240" w:line="276" w:lineRule="auto"/>
        <w:jc w:val="both"/>
        <w:rPr>
          <w:sz w:val="28"/>
          <w:szCs w:val="22"/>
        </w:rPr>
      </w:pPr>
    </w:p>
    <w:p w14:paraId="2BAA9A6F" w14:textId="7B3995A0" w:rsidR="00507008" w:rsidRPr="00ED1FD6" w:rsidRDefault="00ED1FD6" w:rsidP="00ED1FD6">
      <w:pPr>
        <w:spacing w:after="240" w:line="276" w:lineRule="auto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All the co-authors </w:t>
      </w:r>
      <w:proofErr w:type="gramStart"/>
      <w:r>
        <w:rPr>
          <w:sz w:val="28"/>
          <w:szCs w:val="22"/>
        </w:rPr>
        <w:t>are declared</w:t>
      </w:r>
      <w:proofErr w:type="gramEnd"/>
      <w:r>
        <w:rPr>
          <w:sz w:val="28"/>
          <w:szCs w:val="22"/>
        </w:rPr>
        <w:t xml:space="preserve"> that we have no objection to applying for the publication grant/honorarium application for the foreign conference grant</w:t>
      </w:r>
      <w:r w:rsidR="00507008" w:rsidRPr="00ED1FD6">
        <w:rPr>
          <w:sz w:val="28"/>
          <w:szCs w:val="22"/>
        </w:rPr>
        <w:t>.</w:t>
      </w:r>
    </w:p>
    <w:p w14:paraId="4AF35F2D" w14:textId="77777777" w:rsidR="00507008" w:rsidRPr="00ED1FD6" w:rsidRDefault="00507008" w:rsidP="00ED1FD6">
      <w:pPr>
        <w:spacing w:after="240" w:line="276" w:lineRule="auto"/>
        <w:rPr>
          <w:sz w:val="28"/>
          <w:szCs w:val="22"/>
        </w:rPr>
      </w:pPr>
    </w:p>
    <w:p w14:paraId="75972CCB" w14:textId="34C7A013" w:rsidR="00507008" w:rsidRPr="00ED1FD6" w:rsidRDefault="00507008" w:rsidP="00ED1FD6">
      <w:pPr>
        <w:spacing w:after="240" w:line="276" w:lineRule="auto"/>
        <w:rPr>
          <w:b/>
          <w:bCs/>
          <w:sz w:val="28"/>
          <w:szCs w:val="22"/>
        </w:rPr>
      </w:pPr>
      <w:r w:rsidRPr="00ED1FD6">
        <w:rPr>
          <w:b/>
          <w:sz w:val="28"/>
          <w:szCs w:val="22"/>
        </w:rPr>
        <w:t>List of Co</w:t>
      </w:r>
      <w:r w:rsidR="00ED1FD6">
        <w:rPr>
          <w:b/>
          <w:sz w:val="28"/>
          <w:szCs w:val="22"/>
        </w:rPr>
        <w:t>-</w:t>
      </w:r>
      <w:r w:rsidRPr="00ED1FD6">
        <w:rPr>
          <w:b/>
          <w:sz w:val="28"/>
          <w:szCs w:val="22"/>
        </w:rPr>
        <w:t>authors</w:t>
      </w:r>
    </w:p>
    <w:tbl>
      <w:tblPr>
        <w:tblStyle w:val="TableGrid"/>
        <w:tblW w:w="9778" w:type="dxa"/>
        <w:tblLook w:val="04A0" w:firstRow="1" w:lastRow="0" w:firstColumn="1" w:lastColumn="0" w:noHBand="0" w:noVBand="1"/>
      </w:tblPr>
      <w:tblGrid>
        <w:gridCol w:w="2444"/>
        <w:gridCol w:w="2444"/>
        <w:gridCol w:w="2445"/>
        <w:gridCol w:w="2445"/>
      </w:tblGrid>
      <w:tr w:rsidR="00507008" w:rsidRPr="00ED1FD6" w14:paraId="56031BA8" w14:textId="77777777" w:rsidTr="00ED1FD6">
        <w:trPr>
          <w:trHeight w:val="286"/>
        </w:trPr>
        <w:tc>
          <w:tcPr>
            <w:tcW w:w="2444" w:type="dxa"/>
          </w:tcPr>
          <w:p w14:paraId="439E53B8" w14:textId="48EF5375" w:rsidR="00507008" w:rsidRPr="00ED1FD6" w:rsidRDefault="00507008" w:rsidP="00ED1FD6">
            <w:pPr>
              <w:spacing w:after="240" w:line="276" w:lineRule="auto"/>
              <w:jc w:val="center"/>
              <w:rPr>
                <w:b/>
                <w:bCs/>
              </w:rPr>
            </w:pPr>
            <w:r w:rsidRPr="00ED1FD6">
              <w:rPr>
                <w:b/>
              </w:rPr>
              <w:t>Name</w:t>
            </w:r>
            <w:r w:rsidRPr="00ED1FD6">
              <w:rPr>
                <w:b/>
                <w:bCs/>
              </w:rPr>
              <w:t xml:space="preserve"> of Co</w:t>
            </w:r>
            <w:r w:rsidR="00ED1FD6">
              <w:rPr>
                <w:b/>
                <w:bCs/>
              </w:rPr>
              <w:t>-</w:t>
            </w:r>
            <w:r w:rsidRPr="00ED1FD6">
              <w:rPr>
                <w:b/>
                <w:bCs/>
              </w:rPr>
              <w:t>author</w:t>
            </w:r>
          </w:p>
        </w:tc>
        <w:tc>
          <w:tcPr>
            <w:tcW w:w="2444" w:type="dxa"/>
          </w:tcPr>
          <w:p w14:paraId="2BFE89F2" w14:textId="77777777" w:rsidR="00507008" w:rsidRPr="00ED1FD6" w:rsidRDefault="00507008" w:rsidP="00ED1FD6">
            <w:pPr>
              <w:spacing w:after="240" w:line="276" w:lineRule="auto"/>
              <w:jc w:val="center"/>
              <w:rPr>
                <w:b/>
                <w:bCs/>
              </w:rPr>
            </w:pPr>
            <w:r w:rsidRPr="00ED1FD6">
              <w:rPr>
                <w:b/>
              </w:rPr>
              <w:t>Affiliation</w:t>
            </w:r>
          </w:p>
        </w:tc>
        <w:tc>
          <w:tcPr>
            <w:tcW w:w="2445" w:type="dxa"/>
          </w:tcPr>
          <w:p w14:paraId="5EFEC30F" w14:textId="77777777" w:rsidR="00507008" w:rsidRPr="00ED1FD6" w:rsidRDefault="00507008" w:rsidP="00ED1FD6">
            <w:pPr>
              <w:spacing w:after="240" w:line="276" w:lineRule="auto"/>
              <w:jc w:val="center"/>
              <w:rPr>
                <w:b/>
                <w:bCs/>
              </w:rPr>
            </w:pPr>
            <w:r w:rsidRPr="00ED1FD6">
              <w:rPr>
                <w:b/>
              </w:rPr>
              <w:t>Contacts</w:t>
            </w:r>
          </w:p>
        </w:tc>
        <w:tc>
          <w:tcPr>
            <w:tcW w:w="2445" w:type="dxa"/>
          </w:tcPr>
          <w:p w14:paraId="6E8DEE7D" w14:textId="77777777" w:rsidR="00507008" w:rsidRPr="00ED1FD6" w:rsidRDefault="00507008" w:rsidP="00ED1FD6">
            <w:pPr>
              <w:spacing w:after="240" w:line="276" w:lineRule="auto"/>
              <w:jc w:val="center"/>
              <w:rPr>
                <w:b/>
                <w:bCs/>
              </w:rPr>
            </w:pPr>
            <w:r w:rsidRPr="00ED1FD6">
              <w:rPr>
                <w:b/>
              </w:rPr>
              <w:t>Signature</w:t>
            </w:r>
          </w:p>
        </w:tc>
      </w:tr>
      <w:tr w:rsidR="00507008" w:rsidRPr="00ED1FD6" w14:paraId="1CAD4A81" w14:textId="77777777" w:rsidTr="00ED1FD6">
        <w:trPr>
          <w:trHeight w:val="323"/>
        </w:trPr>
        <w:tc>
          <w:tcPr>
            <w:tcW w:w="2444" w:type="dxa"/>
          </w:tcPr>
          <w:p w14:paraId="5048EBC0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4" w:type="dxa"/>
          </w:tcPr>
          <w:p w14:paraId="1888F7EC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599BE409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4C881C2A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</w:tr>
      <w:tr w:rsidR="00507008" w:rsidRPr="00ED1FD6" w14:paraId="46356562" w14:textId="77777777" w:rsidTr="00ED1FD6">
        <w:trPr>
          <w:trHeight w:val="336"/>
        </w:trPr>
        <w:tc>
          <w:tcPr>
            <w:tcW w:w="2444" w:type="dxa"/>
          </w:tcPr>
          <w:p w14:paraId="3F100923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4" w:type="dxa"/>
          </w:tcPr>
          <w:p w14:paraId="653B481F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2E4AC73F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05CA8AA4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</w:tr>
      <w:tr w:rsidR="00507008" w:rsidRPr="00ED1FD6" w14:paraId="2FE8906C" w14:textId="77777777" w:rsidTr="00ED1FD6">
        <w:trPr>
          <w:trHeight w:val="336"/>
        </w:trPr>
        <w:tc>
          <w:tcPr>
            <w:tcW w:w="2444" w:type="dxa"/>
          </w:tcPr>
          <w:p w14:paraId="097F3619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4" w:type="dxa"/>
          </w:tcPr>
          <w:p w14:paraId="704B1A39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0C39DEF1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445" w:type="dxa"/>
          </w:tcPr>
          <w:p w14:paraId="232A7C20" w14:textId="77777777" w:rsidR="00507008" w:rsidRPr="00ED1FD6" w:rsidRDefault="00507008" w:rsidP="00ED1FD6">
            <w:pPr>
              <w:spacing w:after="240" w:line="276" w:lineRule="auto"/>
              <w:rPr>
                <w:b/>
                <w:bCs/>
                <w:sz w:val="28"/>
                <w:szCs w:val="22"/>
              </w:rPr>
            </w:pPr>
          </w:p>
        </w:tc>
      </w:tr>
    </w:tbl>
    <w:p w14:paraId="07F94CF0" w14:textId="77777777" w:rsidR="00507008" w:rsidRPr="00ED1FD6" w:rsidRDefault="00507008" w:rsidP="00ED1FD6">
      <w:pPr>
        <w:spacing w:after="240" w:line="276" w:lineRule="auto"/>
        <w:rPr>
          <w:b/>
          <w:bCs/>
          <w:sz w:val="28"/>
          <w:szCs w:val="22"/>
        </w:rPr>
      </w:pPr>
    </w:p>
    <w:p w14:paraId="33B9B19E" w14:textId="65FCFE40" w:rsidR="00183263" w:rsidRPr="00ED1FD6" w:rsidRDefault="00183263" w:rsidP="00ED1FD6">
      <w:pPr>
        <w:spacing w:after="240" w:line="276" w:lineRule="auto"/>
      </w:pPr>
    </w:p>
    <w:p w14:paraId="35B2D1B1" w14:textId="00B52117" w:rsidR="00371F41" w:rsidRPr="00ED1FD6" w:rsidRDefault="00371F41" w:rsidP="00ED1FD6">
      <w:pPr>
        <w:spacing w:after="240" w:line="276" w:lineRule="auto"/>
      </w:pPr>
    </w:p>
    <w:p w14:paraId="6C400F7F" w14:textId="77777777" w:rsidR="00371F41" w:rsidRPr="00ED1FD6" w:rsidRDefault="00371F41" w:rsidP="00ED1FD6">
      <w:pPr>
        <w:spacing w:after="240" w:line="276" w:lineRule="auto"/>
        <w:jc w:val="both"/>
        <w:rPr>
          <w:lang w:val="en-GB" w:eastAsia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293"/>
      </w:tblGrid>
      <w:tr w:rsidR="00371F41" w:rsidRPr="00ED1FD6" w14:paraId="405A9CBA" w14:textId="77777777" w:rsidTr="001845DC">
        <w:trPr>
          <w:trHeight w:val="1152"/>
        </w:trPr>
        <w:tc>
          <w:tcPr>
            <w:tcW w:w="5293" w:type="dxa"/>
          </w:tcPr>
          <w:p w14:paraId="709F6B14" w14:textId="77777777" w:rsidR="00371F41" w:rsidRPr="00ED1FD6" w:rsidRDefault="00371F41" w:rsidP="00ED1FD6">
            <w:pPr>
              <w:autoSpaceDE w:val="0"/>
              <w:autoSpaceDN w:val="0"/>
              <w:adjustRightInd w:val="0"/>
              <w:spacing w:after="240" w:line="276" w:lineRule="auto"/>
            </w:pPr>
            <w:r w:rsidRPr="00ED1FD6">
              <w:t>Signature and Name of the Applicant</w:t>
            </w:r>
          </w:p>
          <w:p w14:paraId="2EDBC67E" w14:textId="12F47360" w:rsidR="00371F41" w:rsidRPr="00ED1FD6" w:rsidRDefault="00371F41" w:rsidP="00ED1FD6">
            <w:pPr>
              <w:autoSpaceDE w:val="0"/>
              <w:autoSpaceDN w:val="0"/>
              <w:adjustRightInd w:val="0"/>
              <w:spacing w:after="240" w:line="276" w:lineRule="auto"/>
            </w:pPr>
          </w:p>
        </w:tc>
      </w:tr>
    </w:tbl>
    <w:p w14:paraId="3FC31053" w14:textId="77777777" w:rsidR="00371F41" w:rsidRPr="00E67C40" w:rsidRDefault="00371F41" w:rsidP="00A04365">
      <w:pPr>
        <w:spacing w:line="276" w:lineRule="auto"/>
      </w:pPr>
    </w:p>
    <w:sectPr w:rsidR="00371F41" w:rsidRPr="00E67C40" w:rsidSect="00367B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1526" w:right="1152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43A98" w14:textId="77777777" w:rsidR="00BB0FCD" w:rsidRDefault="00BB0FCD" w:rsidP="00367B43">
      <w:r>
        <w:separator/>
      </w:r>
    </w:p>
  </w:endnote>
  <w:endnote w:type="continuationSeparator" w:id="0">
    <w:p w14:paraId="4D6A181F" w14:textId="77777777" w:rsidR="00BB0FCD" w:rsidRDefault="00BB0FCD" w:rsidP="00367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FD38F" w14:textId="77777777" w:rsidR="003A7DD5" w:rsidRDefault="003A7D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3485632"/>
      <w:docPartObj>
        <w:docPartGallery w:val="Page Numbers (Bottom of Page)"/>
        <w:docPartUnique/>
      </w:docPartObj>
    </w:sdtPr>
    <w:sdtEndPr/>
    <w:sdtContent>
      <w:sdt>
        <w:sdtPr>
          <w:id w:val="1014499861"/>
          <w:docPartObj>
            <w:docPartGallery w:val="Page Numbers (Top of Page)"/>
            <w:docPartUnique/>
          </w:docPartObj>
        </w:sdtPr>
        <w:sdtEndPr/>
        <w:sdtContent>
          <w:p w14:paraId="71AF28DC" w14:textId="3616FB1A" w:rsidR="003A7DD5" w:rsidRDefault="003A7DD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F3AD3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F3AD3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A79D30" w14:textId="77777777" w:rsidR="003A7DD5" w:rsidRDefault="003A7D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ACB4E" w14:textId="35C73CA9" w:rsidR="003A7DD5" w:rsidRDefault="003A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C4EAB" w14:textId="77777777" w:rsidR="00BB0FCD" w:rsidRDefault="00BB0FCD" w:rsidP="00367B43">
      <w:r>
        <w:separator/>
      </w:r>
    </w:p>
  </w:footnote>
  <w:footnote w:type="continuationSeparator" w:id="0">
    <w:p w14:paraId="2C05628F" w14:textId="77777777" w:rsidR="00BB0FCD" w:rsidRDefault="00BB0FCD" w:rsidP="00367B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3EDD6" w14:textId="77777777" w:rsidR="003A7DD5" w:rsidRDefault="003A7D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B99CDA" w14:textId="77777777" w:rsidR="003A7DD5" w:rsidRDefault="003A7D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A6768" w14:textId="1E3F5B1C" w:rsidR="003A7DD5" w:rsidRDefault="003A7DD5" w:rsidP="00367B43">
    <w:pPr>
      <w:autoSpaceDE w:val="0"/>
      <w:autoSpaceDN w:val="0"/>
      <w:adjustRightInd w:val="0"/>
      <w:spacing w:line="276" w:lineRule="auto"/>
      <w:jc w:val="center"/>
      <w:rPr>
        <w:b/>
        <w:szCs w:val="28"/>
        <w:lang w:val="en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626"/>
      <w:gridCol w:w="7969"/>
    </w:tblGrid>
    <w:tr w:rsidR="003A7DD5" w14:paraId="16E3CF10" w14:textId="77777777" w:rsidTr="00367B43">
      <w:tc>
        <w:tcPr>
          <w:tcW w:w="1615" w:type="dxa"/>
        </w:tcPr>
        <w:p w14:paraId="0154B63E" w14:textId="5003113F" w:rsidR="003A7DD5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sz w:val="32"/>
              <w:szCs w:val="36"/>
              <w:lang w:val="en"/>
            </w:rPr>
          </w:pPr>
          <w:r>
            <w:rPr>
              <w:b/>
              <w:noProof/>
              <w:sz w:val="32"/>
              <w:szCs w:val="36"/>
              <w:lang w:bidi="bn-BD"/>
            </w:rPr>
            <w:drawing>
              <wp:inline distT="0" distB="0" distL="0" distR="0" wp14:anchorId="20B96DEA" wp14:editId="04BA5D30">
                <wp:extent cx="890270" cy="1028700"/>
                <wp:effectExtent l="0" t="0" r="508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027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80" w:type="dxa"/>
        </w:tcPr>
        <w:p w14:paraId="561CC7F2" w14:textId="77777777" w:rsidR="003A7DD5" w:rsidRPr="00367B43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i/>
              <w:iCs/>
              <w:sz w:val="22"/>
              <w:szCs w:val="20"/>
              <w:lang w:val="en"/>
            </w:rPr>
          </w:pPr>
          <w:r w:rsidRPr="00367B43">
            <w:rPr>
              <w:i/>
              <w:iCs/>
              <w:sz w:val="22"/>
              <w:szCs w:val="20"/>
              <w:lang w:val="en"/>
            </w:rPr>
            <w:t>Heaven’s Light Is Our Guide</w:t>
          </w:r>
        </w:p>
        <w:p w14:paraId="292F792A" w14:textId="77777777" w:rsidR="003A7DD5" w:rsidRPr="00367B43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bCs/>
              <w:sz w:val="22"/>
              <w:szCs w:val="22"/>
              <w:lang w:val="en"/>
            </w:rPr>
          </w:pPr>
          <w:r w:rsidRPr="00367B43">
            <w:rPr>
              <w:b/>
              <w:bCs/>
              <w:sz w:val="28"/>
              <w:szCs w:val="22"/>
              <w:lang w:val="en"/>
            </w:rPr>
            <w:t>Office of the Director (Research &amp; Extension)</w:t>
          </w:r>
        </w:p>
        <w:p w14:paraId="7C95B03C" w14:textId="77777777" w:rsidR="003A7DD5" w:rsidRPr="00367B43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sz w:val="32"/>
              <w:szCs w:val="36"/>
              <w:lang w:val="en"/>
            </w:rPr>
          </w:pPr>
          <w:r w:rsidRPr="00367B43">
            <w:rPr>
              <w:b/>
              <w:sz w:val="32"/>
              <w:szCs w:val="36"/>
              <w:lang w:val="en"/>
            </w:rPr>
            <w:t xml:space="preserve">Rajshahi University of Engineering &amp; Technology </w:t>
          </w:r>
        </w:p>
        <w:p w14:paraId="1D480977" w14:textId="6D80EF10" w:rsidR="003A7DD5" w:rsidRPr="00367B43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szCs w:val="28"/>
              <w:lang w:val="en"/>
            </w:rPr>
          </w:pPr>
          <w:r w:rsidRPr="00367B43">
            <w:rPr>
              <w:b/>
              <w:szCs w:val="28"/>
              <w:lang w:val="en"/>
            </w:rPr>
            <w:t>Rajshahi-6204</w:t>
          </w:r>
          <w:r>
            <w:rPr>
              <w:b/>
              <w:szCs w:val="28"/>
              <w:lang w:val="en"/>
            </w:rPr>
            <w:t>, Bangladesh</w:t>
          </w:r>
        </w:p>
        <w:p w14:paraId="29E02478" w14:textId="6B170753" w:rsidR="003A7DD5" w:rsidRDefault="003A7DD5" w:rsidP="00367B43">
          <w:pPr>
            <w:autoSpaceDE w:val="0"/>
            <w:autoSpaceDN w:val="0"/>
            <w:adjustRightInd w:val="0"/>
            <w:spacing w:line="276" w:lineRule="auto"/>
            <w:jc w:val="center"/>
            <w:rPr>
              <w:b/>
              <w:sz w:val="32"/>
              <w:szCs w:val="36"/>
              <w:lang w:val="en"/>
            </w:rPr>
          </w:pPr>
          <w:r w:rsidRPr="00367B43">
            <w:rPr>
              <w:b/>
              <w:szCs w:val="28"/>
              <w:lang w:val="en"/>
            </w:rPr>
            <w:t xml:space="preserve">Tel./Fax: +880-721-750-0415 </w:t>
          </w:r>
          <w:r>
            <w:rPr>
              <w:b/>
              <w:szCs w:val="28"/>
              <w:lang w:val="en"/>
            </w:rPr>
            <w:t xml:space="preserve">                         </w:t>
          </w:r>
          <w:r w:rsidRPr="00367B43">
            <w:rPr>
              <w:b/>
              <w:szCs w:val="28"/>
              <w:lang w:val="en"/>
            </w:rPr>
            <w:t xml:space="preserve">            E-mail: </w:t>
          </w:r>
          <w:hyperlink r:id="rId2" w:history="1">
            <w:r w:rsidRPr="000A1F08">
              <w:rPr>
                <w:rStyle w:val="Hyperlink"/>
                <w:b/>
                <w:szCs w:val="28"/>
                <w:lang w:val="en"/>
              </w:rPr>
              <w:t>dre@ruet.ac.bd</w:t>
            </w:r>
          </w:hyperlink>
        </w:p>
      </w:tc>
    </w:tr>
  </w:tbl>
  <w:p w14:paraId="64A92CE7" w14:textId="25D09436" w:rsidR="003A7DD5" w:rsidRDefault="003A7DD5">
    <w:pPr>
      <w:pStyle w:val="Header"/>
    </w:pPr>
    <w:r>
      <w:rPr>
        <w:noProof/>
        <w:lang w:bidi="bn-B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1CD08B" wp14:editId="092C61F2">
              <wp:simplePos x="0" y="0"/>
              <wp:positionH relativeFrom="column">
                <wp:posOffset>-716280</wp:posOffset>
              </wp:positionH>
              <wp:positionV relativeFrom="paragraph">
                <wp:posOffset>90805</wp:posOffset>
              </wp:positionV>
              <wp:extent cx="7551420" cy="0"/>
              <wp:effectExtent l="0" t="19050" r="3048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5142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52FD82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6.4pt,7.15pt" to="538.2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" strokecolor="#4472c4 [3204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04E4D8EE"/>
    <w:lvl w:ilvl="0">
      <w:numFmt w:val="bullet"/>
      <w:lvlText w:val="*"/>
      <w:lvlJc w:val="left"/>
    </w:lvl>
  </w:abstractNum>
  <w:abstractNum w:abstractNumId="1" w15:restartNumberingAfterBreak="0">
    <w:nsid w:val="03050FFE"/>
    <w:multiLevelType w:val="hybridMultilevel"/>
    <w:tmpl w:val="B52A85C4"/>
    <w:lvl w:ilvl="0" w:tplc="FA041FF8">
      <w:start w:val="1"/>
      <w:numFmt w:val="lowerRoman"/>
      <w:lvlText w:val="(%1)"/>
      <w:lvlJc w:val="left"/>
      <w:pPr>
        <w:ind w:left="79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2" w:hanging="360"/>
      </w:pPr>
    </w:lvl>
    <w:lvl w:ilvl="2" w:tplc="0809001B" w:tentative="1">
      <w:start w:val="1"/>
      <w:numFmt w:val="lowerRoman"/>
      <w:lvlText w:val="%3."/>
      <w:lvlJc w:val="right"/>
      <w:pPr>
        <w:ind w:left="1872" w:hanging="180"/>
      </w:pPr>
    </w:lvl>
    <w:lvl w:ilvl="3" w:tplc="0809000F" w:tentative="1">
      <w:start w:val="1"/>
      <w:numFmt w:val="decimal"/>
      <w:lvlText w:val="%4."/>
      <w:lvlJc w:val="left"/>
      <w:pPr>
        <w:ind w:left="2592" w:hanging="360"/>
      </w:pPr>
    </w:lvl>
    <w:lvl w:ilvl="4" w:tplc="08090019" w:tentative="1">
      <w:start w:val="1"/>
      <w:numFmt w:val="lowerLetter"/>
      <w:lvlText w:val="%5."/>
      <w:lvlJc w:val="left"/>
      <w:pPr>
        <w:ind w:left="3312" w:hanging="360"/>
      </w:pPr>
    </w:lvl>
    <w:lvl w:ilvl="5" w:tplc="0809001B" w:tentative="1">
      <w:start w:val="1"/>
      <w:numFmt w:val="lowerRoman"/>
      <w:lvlText w:val="%6."/>
      <w:lvlJc w:val="right"/>
      <w:pPr>
        <w:ind w:left="4032" w:hanging="180"/>
      </w:pPr>
    </w:lvl>
    <w:lvl w:ilvl="6" w:tplc="0809000F" w:tentative="1">
      <w:start w:val="1"/>
      <w:numFmt w:val="decimal"/>
      <w:lvlText w:val="%7."/>
      <w:lvlJc w:val="left"/>
      <w:pPr>
        <w:ind w:left="4752" w:hanging="360"/>
      </w:pPr>
    </w:lvl>
    <w:lvl w:ilvl="7" w:tplc="08090019" w:tentative="1">
      <w:start w:val="1"/>
      <w:numFmt w:val="lowerLetter"/>
      <w:lvlText w:val="%8."/>
      <w:lvlJc w:val="left"/>
      <w:pPr>
        <w:ind w:left="5472" w:hanging="360"/>
      </w:pPr>
    </w:lvl>
    <w:lvl w:ilvl="8" w:tplc="08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152D00CB"/>
    <w:multiLevelType w:val="hybridMultilevel"/>
    <w:tmpl w:val="16CCD5A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A3FE5"/>
    <w:multiLevelType w:val="hybridMultilevel"/>
    <w:tmpl w:val="39084E06"/>
    <w:lvl w:ilvl="0" w:tplc="8116CC02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72451B"/>
    <w:multiLevelType w:val="hybridMultilevel"/>
    <w:tmpl w:val="EBFE10DC"/>
    <w:lvl w:ilvl="0" w:tplc="683432A2">
      <w:start w:val="1"/>
      <w:numFmt w:val="decimal"/>
      <w:lvlText w:val="%1."/>
      <w:lvlJc w:val="left"/>
      <w:pPr>
        <w:ind w:left="4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2" w:hanging="360"/>
      </w:pPr>
    </w:lvl>
    <w:lvl w:ilvl="2" w:tplc="0809001B" w:tentative="1">
      <w:start w:val="1"/>
      <w:numFmt w:val="lowerRoman"/>
      <w:lvlText w:val="%3."/>
      <w:lvlJc w:val="right"/>
      <w:pPr>
        <w:ind w:left="1932" w:hanging="180"/>
      </w:pPr>
    </w:lvl>
    <w:lvl w:ilvl="3" w:tplc="0809000F" w:tentative="1">
      <w:start w:val="1"/>
      <w:numFmt w:val="decimal"/>
      <w:lvlText w:val="%4."/>
      <w:lvlJc w:val="left"/>
      <w:pPr>
        <w:ind w:left="2652" w:hanging="360"/>
      </w:pPr>
    </w:lvl>
    <w:lvl w:ilvl="4" w:tplc="08090019" w:tentative="1">
      <w:start w:val="1"/>
      <w:numFmt w:val="lowerLetter"/>
      <w:lvlText w:val="%5."/>
      <w:lvlJc w:val="left"/>
      <w:pPr>
        <w:ind w:left="3372" w:hanging="360"/>
      </w:pPr>
    </w:lvl>
    <w:lvl w:ilvl="5" w:tplc="0809001B" w:tentative="1">
      <w:start w:val="1"/>
      <w:numFmt w:val="lowerRoman"/>
      <w:lvlText w:val="%6."/>
      <w:lvlJc w:val="right"/>
      <w:pPr>
        <w:ind w:left="4092" w:hanging="180"/>
      </w:pPr>
    </w:lvl>
    <w:lvl w:ilvl="6" w:tplc="0809000F" w:tentative="1">
      <w:start w:val="1"/>
      <w:numFmt w:val="decimal"/>
      <w:lvlText w:val="%7."/>
      <w:lvlJc w:val="left"/>
      <w:pPr>
        <w:ind w:left="4812" w:hanging="360"/>
      </w:pPr>
    </w:lvl>
    <w:lvl w:ilvl="7" w:tplc="08090019" w:tentative="1">
      <w:start w:val="1"/>
      <w:numFmt w:val="lowerLetter"/>
      <w:lvlText w:val="%8."/>
      <w:lvlJc w:val="left"/>
      <w:pPr>
        <w:ind w:left="5532" w:hanging="360"/>
      </w:pPr>
    </w:lvl>
    <w:lvl w:ilvl="8" w:tplc="08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5" w15:restartNumberingAfterBreak="0">
    <w:nsid w:val="4DCB258F"/>
    <w:multiLevelType w:val="hybridMultilevel"/>
    <w:tmpl w:val="A9943E46"/>
    <w:lvl w:ilvl="0" w:tplc="683432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E9461E"/>
    <w:multiLevelType w:val="hybridMultilevel"/>
    <w:tmpl w:val="A9943E46"/>
    <w:lvl w:ilvl="0" w:tplc="683432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1NDezNDQ3MbAwMjdT0lEKTi0uzszPAykwrgUA6glkjSwAAAA="/>
  </w:docVars>
  <w:rsids>
    <w:rsidRoot w:val="00981C3B"/>
    <w:rsid w:val="0000626A"/>
    <w:rsid w:val="00010094"/>
    <w:rsid w:val="00042168"/>
    <w:rsid w:val="000738A6"/>
    <w:rsid w:val="0007537F"/>
    <w:rsid w:val="00083C42"/>
    <w:rsid w:val="000B4C14"/>
    <w:rsid w:val="000D48F9"/>
    <w:rsid w:val="001407EF"/>
    <w:rsid w:val="001436DC"/>
    <w:rsid w:val="00183263"/>
    <w:rsid w:val="001845DC"/>
    <w:rsid w:val="001B001B"/>
    <w:rsid w:val="001B440B"/>
    <w:rsid w:val="001D1E13"/>
    <w:rsid w:val="00222F91"/>
    <w:rsid w:val="00267482"/>
    <w:rsid w:val="002D50FA"/>
    <w:rsid w:val="002E69F7"/>
    <w:rsid w:val="00312950"/>
    <w:rsid w:val="00331895"/>
    <w:rsid w:val="00367B43"/>
    <w:rsid w:val="00371F41"/>
    <w:rsid w:val="0037351F"/>
    <w:rsid w:val="00376549"/>
    <w:rsid w:val="00393250"/>
    <w:rsid w:val="003A7DD5"/>
    <w:rsid w:val="003F32FD"/>
    <w:rsid w:val="003F3AD3"/>
    <w:rsid w:val="003F69E4"/>
    <w:rsid w:val="00404E5A"/>
    <w:rsid w:val="00407B48"/>
    <w:rsid w:val="00413F3A"/>
    <w:rsid w:val="00425136"/>
    <w:rsid w:val="0043390E"/>
    <w:rsid w:val="00462355"/>
    <w:rsid w:val="00470080"/>
    <w:rsid w:val="0047794C"/>
    <w:rsid w:val="0048346F"/>
    <w:rsid w:val="004923EC"/>
    <w:rsid w:val="004C573D"/>
    <w:rsid w:val="004E446E"/>
    <w:rsid w:val="00507008"/>
    <w:rsid w:val="00512F16"/>
    <w:rsid w:val="00526AD6"/>
    <w:rsid w:val="00534C8C"/>
    <w:rsid w:val="0057284C"/>
    <w:rsid w:val="00573A99"/>
    <w:rsid w:val="00582B22"/>
    <w:rsid w:val="00606099"/>
    <w:rsid w:val="006228A7"/>
    <w:rsid w:val="00633400"/>
    <w:rsid w:val="00692BD1"/>
    <w:rsid w:val="006D7A74"/>
    <w:rsid w:val="006E71DE"/>
    <w:rsid w:val="00711B61"/>
    <w:rsid w:val="0073487B"/>
    <w:rsid w:val="00757D15"/>
    <w:rsid w:val="007819C1"/>
    <w:rsid w:val="00792B21"/>
    <w:rsid w:val="007D7973"/>
    <w:rsid w:val="00802ACE"/>
    <w:rsid w:val="008225F5"/>
    <w:rsid w:val="00833236"/>
    <w:rsid w:val="0085337D"/>
    <w:rsid w:val="008874E6"/>
    <w:rsid w:val="008C0AFE"/>
    <w:rsid w:val="008F0B8D"/>
    <w:rsid w:val="008F2913"/>
    <w:rsid w:val="009702F2"/>
    <w:rsid w:val="00981C3B"/>
    <w:rsid w:val="00993C80"/>
    <w:rsid w:val="009C217E"/>
    <w:rsid w:val="009E00A0"/>
    <w:rsid w:val="009E40F6"/>
    <w:rsid w:val="00A04365"/>
    <w:rsid w:val="00A2130B"/>
    <w:rsid w:val="00A42270"/>
    <w:rsid w:val="00A91790"/>
    <w:rsid w:val="00A92069"/>
    <w:rsid w:val="00AC0C3C"/>
    <w:rsid w:val="00AD5322"/>
    <w:rsid w:val="00AD628C"/>
    <w:rsid w:val="00AE4783"/>
    <w:rsid w:val="00AF6696"/>
    <w:rsid w:val="00B051C5"/>
    <w:rsid w:val="00B07FDD"/>
    <w:rsid w:val="00B107DC"/>
    <w:rsid w:val="00B538CC"/>
    <w:rsid w:val="00BB0FCD"/>
    <w:rsid w:val="00C2169D"/>
    <w:rsid w:val="00C368F9"/>
    <w:rsid w:val="00C66DCA"/>
    <w:rsid w:val="00C73F83"/>
    <w:rsid w:val="00C74013"/>
    <w:rsid w:val="00CC2C81"/>
    <w:rsid w:val="00CD37BD"/>
    <w:rsid w:val="00CF14B5"/>
    <w:rsid w:val="00D3547A"/>
    <w:rsid w:val="00D90928"/>
    <w:rsid w:val="00D97036"/>
    <w:rsid w:val="00DA1AE7"/>
    <w:rsid w:val="00DA44A0"/>
    <w:rsid w:val="00DD6A31"/>
    <w:rsid w:val="00DE42A1"/>
    <w:rsid w:val="00DF55A2"/>
    <w:rsid w:val="00E110E2"/>
    <w:rsid w:val="00E54709"/>
    <w:rsid w:val="00E55A24"/>
    <w:rsid w:val="00E67C40"/>
    <w:rsid w:val="00E83CF0"/>
    <w:rsid w:val="00E955BD"/>
    <w:rsid w:val="00E95FCE"/>
    <w:rsid w:val="00EB392B"/>
    <w:rsid w:val="00ED1FD6"/>
    <w:rsid w:val="00EF6944"/>
    <w:rsid w:val="00F25E53"/>
    <w:rsid w:val="00FA5787"/>
    <w:rsid w:val="00FC0C35"/>
    <w:rsid w:val="00FC2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1EFA0"/>
  <w15:chartTrackingRefBased/>
  <w15:docId w15:val="{2039566F-86E6-421D-8ADE-1558DE14A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1C3B"/>
    <w:rPr>
      <w:rFonts w:eastAsia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81C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54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7B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B43"/>
    <w:rPr>
      <w:rFonts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67B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B43"/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367B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rsid w:val="00183263"/>
    <w:pPr>
      <w:jc w:val="center"/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semiHidden/>
    <w:rsid w:val="00183263"/>
    <w:rPr>
      <w:rFonts w:eastAsia="Times New Roman"/>
      <w:b/>
      <w:bCs/>
      <w:sz w:val="36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5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5DC"/>
    <w:rPr>
      <w:rFonts w:ascii="Segoe UI" w:eastAsia="Times New Roman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dre@ruet.ac.bd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0</TotalTime>
  <Pages>4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engr.mfhossain@eee.ruet.ac.bd</cp:lastModifiedBy>
  <cp:revision>7</cp:revision>
  <cp:lastPrinted>2021-10-25T10:53:00Z</cp:lastPrinted>
  <dcterms:created xsi:type="dcterms:W3CDTF">2021-10-25T01:52:00Z</dcterms:created>
  <dcterms:modified xsi:type="dcterms:W3CDTF">2021-10-25T17:00:00Z</dcterms:modified>
</cp:coreProperties>
</file>